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10C8E15" w14:textId="4AA46BD3" w:rsidR="00842A42" w:rsidRPr="009A39DF" w:rsidRDefault="00DB3F7D" w:rsidP="009A39DF">
      <w:pPr>
        <w:pStyle w:val="ListParagraph"/>
        <w:numPr>
          <w:ilvl w:val="0"/>
          <w:numId w:val="11"/>
        </w:numPr>
        <w:rPr>
          <w:rFonts w:ascii="Comic Sans MS" w:hAnsi="Comic Sans MS"/>
          <w:b/>
          <w:bCs/>
          <w:noProof/>
          <w:sz w:val="28"/>
          <w:szCs w:val="28"/>
        </w:rPr>
      </w:pPr>
      <w:r>
        <w:rPr>
          <w:rFonts w:asciiTheme="minorBidi" w:hAnsiTheme="minorBidi" w:hint="cs"/>
          <w:rtl/>
          <w:lang w:val="de-DE" w:bidi="ar-LB"/>
        </w:rPr>
        <w:t>اقرأوا القصّة.</w:t>
      </w:r>
    </w:p>
    <w:p w14:paraId="49B37CE4" w14:textId="77777777" w:rsidR="00F82777" w:rsidRDefault="00D87DFC" w:rsidP="00D87DFC">
      <w:pPr>
        <w:bidi w:val="0"/>
        <w:ind w:left="360"/>
        <w:rPr>
          <w:rFonts w:ascii="Comic Sans MS" w:hAnsi="Comic Sans MS"/>
          <w:b/>
          <w:bCs/>
          <w:noProof/>
          <w:sz w:val="28"/>
          <w:szCs w:val="28"/>
        </w:rPr>
      </w:pPr>
      <w:r>
        <w:rPr>
          <w:noProof/>
        </w:rPr>
        <w:drawing>
          <wp:inline distT="0" distB="0" distL="0" distR="0" wp14:anchorId="398D1A57" wp14:editId="75386075">
            <wp:extent cx="1793461" cy="218059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3827" cy="22053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Comic Sans MS" w:hAnsi="Comic Sans MS"/>
          <w:b/>
          <w:bCs/>
          <w:noProof/>
          <w:sz w:val="28"/>
          <w:szCs w:val="28"/>
        </w:rPr>
        <w:tab/>
      </w:r>
      <w:r>
        <w:rPr>
          <w:rFonts w:ascii="Comic Sans MS" w:hAnsi="Comic Sans MS"/>
          <w:b/>
          <w:bCs/>
          <w:noProof/>
          <w:sz w:val="28"/>
          <w:szCs w:val="28"/>
        </w:rPr>
        <w:tab/>
      </w:r>
      <w:r>
        <w:rPr>
          <w:noProof/>
        </w:rPr>
        <w:drawing>
          <wp:inline distT="0" distB="0" distL="0" distR="0" wp14:anchorId="0ED95514" wp14:editId="42A19B62">
            <wp:extent cx="1432009" cy="1922485"/>
            <wp:effectExtent l="0" t="0" r="0" b="1905"/>
            <wp:docPr id="249" name="Picture 2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2344" cy="1963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Comic Sans MS" w:hAnsi="Comic Sans MS"/>
          <w:b/>
          <w:bCs/>
          <w:noProof/>
          <w:sz w:val="28"/>
          <w:szCs w:val="28"/>
        </w:rPr>
        <w:tab/>
      </w:r>
      <w:r>
        <w:rPr>
          <w:rFonts w:ascii="Comic Sans MS" w:hAnsi="Comic Sans MS"/>
          <w:b/>
          <w:bCs/>
          <w:noProof/>
          <w:sz w:val="28"/>
          <w:szCs w:val="28"/>
        </w:rPr>
        <w:tab/>
      </w:r>
      <w:r>
        <w:rPr>
          <w:noProof/>
        </w:rPr>
        <w:drawing>
          <wp:inline distT="0" distB="0" distL="0" distR="0" wp14:anchorId="4CD2E481" wp14:editId="519503E7">
            <wp:extent cx="1252663" cy="2329169"/>
            <wp:effectExtent l="0" t="0" r="5080" b="0"/>
            <wp:docPr id="250" name="Picture 2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2316" cy="24772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CB18B0" w14:textId="77777777" w:rsidR="000E246D" w:rsidRDefault="000E246D" w:rsidP="001015AF">
      <w:pPr>
        <w:pStyle w:val="ListParagraph"/>
        <w:tabs>
          <w:tab w:val="left" w:pos="720"/>
          <w:tab w:val="left" w:pos="1440"/>
          <w:tab w:val="left" w:pos="2160"/>
          <w:tab w:val="left" w:pos="2880"/>
          <w:tab w:val="center" w:pos="4855"/>
        </w:tabs>
        <w:bidi w:val="0"/>
        <w:spacing w:line="360" w:lineRule="auto"/>
        <w:ind w:left="1072"/>
        <w:rPr>
          <w:rFonts w:ascii="Comic Sans MS" w:hAnsi="Comic Sans MS"/>
          <w:sz w:val="28"/>
          <w:szCs w:val="28"/>
          <w:rtl/>
        </w:rPr>
      </w:pPr>
      <w:r>
        <w:rPr>
          <w:rFonts w:ascii="Comic Sans MS" w:hAnsi="Comic Sans MS"/>
          <w:sz w:val="28"/>
          <w:szCs w:val="28"/>
        </w:rPr>
        <w:t>This is Sally.</w:t>
      </w:r>
    </w:p>
    <w:p w14:paraId="5B7ED3F4" w14:textId="6982958D" w:rsidR="000E246D" w:rsidRPr="004B051C" w:rsidRDefault="000E246D" w:rsidP="001015AF">
      <w:pPr>
        <w:pStyle w:val="ListParagraph"/>
        <w:tabs>
          <w:tab w:val="left" w:pos="720"/>
          <w:tab w:val="left" w:pos="1440"/>
          <w:tab w:val="left" w:pos="2160"/>
          <w:tab w:val="left" w:pos="2880"/>
          <w:tab w:val="center" w:pos="4855"/>
        </w:tabs>
        <w:bidi w:val="0"/>
        <w:spacing w:line="360" w:lineRule="auto"/>
        <w:ind w:left="1072"/>
        <w:rPr>
          <w:rFonts w:ascii="Comic Sans MS" w:hAnsi="Comic Sans MS"/>
          <w:sz w:val="28"/>
          <w:szCs w:val="28"/>
        </w:rPr>
      </w:pPr>
      <w:r w:rsidRPr="004B051C">
        <w:rPr>
          <w:rFonts w:ascii="Comic Sans MS" w:hAnsi="Comic Sans MS"/>
          <w:sz w:val="28"/>
          <w:szCs w:val="28"/>
        </w:rPr>
        <w:t xml:space="preserve">Sally </w:t>
      </w:r>
      <w:r>
        <w:rPr>
          <w:rFonts w:ascii="Comic Sans MS" w:hAnsi="Comic Sans MS"/>
          <w:sz w:val="28"/>
          <w:szCs w:val="28"/>
        </w:rPr>
        <w:t xml:space="preserve">is </w:t>
      </w:r>
      <w:r w:rsidR="00496D84">
        <w:rPr>
          <w:rFonts w:ascii="Comic Sans MS" w:hAnsi="Comic Sans MS"/>
          <w:sz w:val="28"/>
          <w:szCs w:val="28"/>
        </w:rPr>
        <w:t>very busy</w:t>
      </w:r>
      <w:r w:rsidRPr="004B051C">
        <w:rPr>
          <w:rFonts w:ascii="Comic Sans MS" w:hAnsi="Comic Sans MS"/>
          <w:sz w:val="28"/>
          <w:szCs w:val="28"/>
        </w:rPr>
        <w:t>.</w:t>
      </w:r>
    </w:p>
    <w:p w14:paraId="2B962470" w14:textId="59507725" w:rsidR="000E246D" w:rsidRPr="004B051C" w:rsidRDefault="000E246D" w:rsidP="006F595E">
      <w:pPr>
        <w:pStyle w:val="ListParagraph"/>
        <w:bidi w:val="0"/>
        <w:spacing w:line="360" w:lineRule="auto"/>
        <w:ind w:left="1072"/>
        <w:rPr>
          <w:rFonts w:ascii="Comic Sans MS" w:hAnsi="Comic Sans MS"/>
          <w:sz w:val="28"/>
          <w:szCs w:val="28"/>
        </w:rPr>
      </w:pPr>
      <w:r w:rsidRPr="004B051C">
        <w:rPr>
          <w:rFonts w:ascii="Comic Sans MS" w:hAnsi="Comic Sans MS"/>
          <w:sz w:val="28"/>
          <w:szCs w:val="28"/>
        </w:rPr>
        <w:t>On Sunday</w:t>
      </w:r>
      <w:r w:rsidR="00496D84">
        <w:rPr>
          <w:rFonts w:ascii="Comic Sans MS" w:hAnsi="Comic Sans MS"/>
          <w:sz w:val="28"/>
          <w:szCs w:val="28"/>
        </w:rPr>
        <w:t>s</w:t>
      </w:r>
      <w:r w:rsidRPr="004B051C">
        <w:rPr>
          <w:rFonts w:ascii="Comic Sans MS" w:hAnsi="Comic Sans MS"/>
          <w:sz w:val="28"/>
          <w:szCs w:val="28"/>
        </w:rPr>
        <w:t xml:space="preserve"> Sally</w:t>
      </w:r>
      <w:r w:rsidR="004C367A">
        <w:rPr>
          <w:rFonts w:ascii="Comic Sans MS" w:hAnsi="Comic Sans MS"/>
          <w:sz w:val="28"/>
          <w:szCs w:val="28"/>
        </w:rPr>
        <w:t xml:space="preserve"> </w:t>
      </w:r>
      <w:r w:rsidR="006F595E">
        <w:rPr>
          <w:rFonts w:ascii="Comic Sans MS" w:hAnsi="Comic Sans MS"/>
          <w:sz w:val="28"/>
          <w:szCs w:val="28"/>
        </w:rPr>
        <w:t>shops</w:t>
      </w:r>
      <w:r w:rsidRPr="004B051C">
        <w:rPr>
          <w:rFonts w:ascii="Comic Sans MS" w:hAnsi="Comic Sans MS"/>
          <w:sz w:val="28"/>
          <w:szCs w:val="28"/>
        </w:rPr>
        <w:t xml:space="preserve"> for food.</w:t>
      </w:r>
    </w:p>
    <w:p w14:paraId="3A00ACA3" w14:textId="7EF7B58E" w:rsidR="000E246D" w:rsidRDefault="000E246D" w:rsidP="006F595E">
      <w:pPr>
        <w:pStyle w:val="ListParagraph"/>
        <w:bidi w:val="0"/>
        <w:spacing w:line="360" w:lineRule="auto"/>
        <w:ind w:left="1072"/>
        <w:rPr>
          <w:rFonts w:ascii="Comic Sans MS" w:hAnsi="Comic Sans MS"/>
          <w:sz w:val="28"/>
          <w:szCs w:val="28"/>
        </w:rPr>
      </w:pPr>
      <w:r>
        <w:rPr>
          <w:rFonts w:ascii="Comic Sans MS" w:hAnsi="Comic Sans MS"/>
          <w:sz w:val="28"/>
          <w:szCs w:val="28"/>
        </w:rPr>
        <w:t>On Monday</w:t>
      </w:r>
      <w:r w:rsidR="00496D84">
        <w:rPr>
          <w:rFonts w:ascii="Comic Sans MS" w:hAnsi="Comic Sans MS"/>
          <w:sz w:val="28"/>
          <w:szCs w:val="28"/>
        </w:rPr>
        <w:t>s</w:t>
      </w:r>
      <w:r>
        <w:rPr>
          <w:rFonts w:ascii="Comic Sans MS" w:hAnsi="Comic Sans MS"/>
          <w:sz w:val="28"/>
          <w:szCs w:val="28"/>
        </w:rPr>
        <w:t xml:space="preserve"> she </w:t>
      </w:r>
      <w:r w:rsidR="006F595E">
        <w:rPr>
          <w:rFonts w:ascii="Comic Sans MS" w:hAnsi="Comic Sans MS"/>
          <w:sz w:val="28"/>
          <w:szCs w:val="28"/>
        </w:rPr>
        <w:t>swims</w:t>
      </w:r>
      <w:r>
        <w:rPr>
          <w:rFonts w:ascii="Comic Sans MS" w:hAnsi="Comic Sans MS"/>
          <w:sz w:val="28"/>
          <w:szCs w:val="28"/>
        </w:rPr>
        <w:t xml:space="preserve"> in the sea.</w:t>
      </w:r>
    </w:p>
    <w:p w14:paraId="46EBBBC9" w14:textId="6CB87D67" w:rsidR="000E246D" w:rsidRDefault="000E246D" w:rsidP="006F595E">
      <w:pPr>
        <w:pStyle w:val="ListParagraph"/>
        <w:bidi w:val="0"/>
        <w:spacing w:line="360" w:lineRule="auto"/>
        <w:ind w:left="1072"/>
        <w:rPr>
          <w:rFonts w:ascii="Comic Sans MS" w:hAnsi="Comic Sans MS"/>
          <w:sz w:val="28"/>
          <w:szCs w:val="28"/>
        </w:rPr>
      </w:pPr>
      <w:r>
        <w:rPr>
          <w:rFonts w:ascii="Comic Sans MS" w:hAnsi="Comic Sans MS"/>
          <w:sz w:val="28"/>
          <w:szCs w:val="28"/>
        </w:rPr>
        <w:t>On Tuesday</w:t>
      </w:r>
      <w:r w:rsidR="00496D84">
        <w:rPr>
          <w:rFonts w:ascii="Comic Sans MS" w:hAnsi="Comic Sans MS"/>
          <w:sz w:val="28"/>
          <w:szCs w:val="28"/>
        </w:rPr>
        <w:t>s</w:t>
      </w:r>
      <w:r>
        <w:rPr>
          <w:rFonts w:ascii="Comic Sans MS" w:hAnsi="Comic Sans MS"/>
          <w:sz w:val="28"/>
          <w:szCs w:val="28"/>
        </w:rPr>
        <w:t xml:space="preserve"> she </w:t>
      </w:r>
      <w:r w:rsidR="00496D84">
        <w:rPr>
          <w:rFonts w:ascii="Comic Sans MS" w:hAnsi="Comic Sans MS"/>
          <w:sz w:val="28"/>
          <w:szCs w:val="28"/>
        </w:rPr>
        <w:t xml:space="preserve">buys </w:t>
      </w:r>
      <w:r>
        <w:rPr>
          <w:rFonts w:ascii="Comic Sans MS" w:hAnsi="Comic Sans MS"/>
          <w:sz w:val="28"/>
          <w:szCs w:val="28"/>
        </w:rPr>
        <w:t>bones for the dog.</w:t>
      </w:r>
    </w:p>
    <w:p w14:paraId="5C8FEE4D" w14:textId="2B6C0681" w:rsidR="000E246D" w:rsidRDefault="000E246D" w:rsidP="006F595E">
      <w:pPr>
        <w:pStyle w:val="ListParagraph"/>
        <w:bidi w:val="0"/>
        <w:spacing w:line="360" w:lineRule="auto"/>
        <w:ind w:left="1072"/>
        <w:rPr>
          <w:rFonts w:ascii="Comic Sans MS" w:hAnsi="Comic Sans MS"/>
          <w:sz w:val="28"/>
          <w:szCs w:val="28"/>
        </w:rPr>
      </w:pPr>
      <w:r>
        <w:rPr>
          <w:rFonts w:ascii="Comic Sans MS" w:hAnsi="Comic Sans MS"/>
          <w:sz w:val="28"/>
          <w:szCs w:val="28"/>
        </w:rPr>
        <w:t>On Wednesday</w:t>
      </w:r>
      <w:r w:rsidR="00496D84">
        <w:rPr>
          <w:rFonts w:ascii="Comic Sans MS" w:hAnsi="Comic Sans MS"/>
          <w:sz w:val="28"/>
          <w:szCs w:val="28"/>
        </w:rPr>
        <w:t>s</w:t>
      </w:r>
      <w:r>
        <w:rPr>
          <w:rFonts w:ascii="Comic Sans MS" w:hAnsi="Comic Sans MS"/>
          <w:sz w:val="28"/>
          <w:szCs w:val="28"/>
        </w:rPr>
        <w:t xml:space="preserve"> she </w:t>
      </w:r>
      <w:r w:rsidR="006F595E">
        <w:rPr>
          <w:rFonts w:ascii="Comic Sans MS" w:hAnsi="Comic Sans MS"/>
          <w:sz w:val="28"/>
          <w:szCs w:val="28"/>
        </w:rPr>
        <w:t>bakes</w:t>
      </w:r>
      <w:r>
        <w:rPr>
          <w:rFonts w:ascii="Comic Sans MS" w:hAnsi="Comic Sans MS"/>
          <w:sz w:val="28"/>
          <w:szCs w:val="28"/>
        </w:rPr>
        <w:t xml:space="preserve"> sweet cookies.</w:t>
      </w:r>
    </w:p>
    <w:p w14:paraId="18B5E979" w14:textId="6A425668" w:rsidR="000E246D" w:rsidRDefault="000E246D" w:rsidP="006F595E">
      <w:pPr>
        <w:pStyle w:val="ListParagraph"/>
        <w:bidi w:val="0"/>
        <w:spacing w:line="360" w:lineRule="auto"/>
        <w:ind w:left="1072"/>
        <w:rPr>
          <w:rFonts w:ascii="Comic Sans MS" w:hAnsi="Comic Sans MS"/>
          <w:sz w:val="28"/>
          <w:szCs w:val="28"/>
        </w:rPr>
      </w:pPr>
      <w:r>
        <w:rPr>
          <w:rFonts w:ascii="Comic Sans MS" w:hAnsi="Comic Sans MS"/>
          <w:sz w:val="28"/>
          <w:szCs w:val="28"/>
        </w:rPr>
        <w:t>On Thursday</w:t>
      </w:r>
      <w:r w:rsidR="00496D84">
        <w:rPr>
          <w:rFonts w:ascii="Comic Sans MS" w:hAnsi="Comic Sans MS"/>
          <w:sz w:val="28"/>
          <w:szCs w:val="28"/>
        </w:rPr>
        <w:t>s</w:t>
      </w:r>
      <w:r>
        <w:rPr>
          <w:rFonts w:ascii="Comic Sans MS" w:hAnsi="Comic Sans MS"/>
          <w:sz w:val="28"/>
          <w:szCs w:val="28"/>
        </w:rPr>
        <w:t xml:space="preserve"> she </w:t>
      </w:r>
      <w:r w:rsidR="006F595E">
        <w:rPr>
          <w:rFonts w:ascii="Comic Sans MS" w:hAnsi="Comic Sans MS"/>
          <w:sz w:val="28"/>
          <w:szCs w:val="28"/>
        </w:rPr>
        <w:t>plants</w:t>
      </w:r>
      <w:r>
        <w:rPr>
          <w:rFonts w:ascii="Comic Sans MS" w:hAnsi="Comic Sans MS"/>
          <w:sz w:val="28"/>
          <w:szCs w:val="28"/>
        </w:rPr>
        <w:t xml:space="preserve"> flowers in the garden.</w:t>
      </w:r>
    </w:p>
    <w:p w14:paraId="15CA9735" w14:textId="0DF9C1EE" w:rsidR="000E246D" w:rsidRDefault="000E246D" w:rsidP="006F595E">
      <w:pPr>
        <w:pStyle w:val="ListParagraph"/>
        <w:bidi w:val="0"/>
        <w:spacing w:line="360" w:lineRule="auto"/>
        <w:ind w:left="1072"/>
        <w:rPr>
          <w:rFonts w:ascii="Comic Sans MS" w:hAnsi="Comic Sans MS"/>
          <w:sz w:val="28"/>
          <w:szCs w:val="28"/>
        </w:rPr>
      </w:pPr>
      <w:r>
        <w:rPr>
          <w:rFonts w:ascii="Comic Sans MS" w:hAnsi="Comic Sans MS"/>
          <w:sz w:val="28"/>
          <w:szCs w:val="28"/>
        </w:rPr>
        <w:t>On Friday</w:t>
      </w:r>
      <w:r w:rsidR="00496D84">
        <w:rPr>
          <w:rFonts w:ascii="Comic Sans MS" w:hAnsi="Comic Sans MS"/>
          <w:sz w:val="28"/>
          <w:szCs w:val="28"/>
        </w:rPr>
        <w:t>s</w:t>
      </w:r>
      <w:r>
        <w:rPr>
          <w:rFonts w:ascii="Comic Sans MS" w:hAnsi="Comic Sans MS"/>
          <w:sz w:val="28"/>
          <w:szCs w:val="28"/>
        </w:rPr>
        <w:t xml:space="preserve"> she </w:t>
      </w:r>
      <w:r w:rsidR="006F595E">
        <w:rPr>
          <w:rFonts w:ascii="Comic Sans MS" w:hAnsi="Comic Sans MS"/>
          <w:sz w:val="28"/>
          <w:szCs w:val="28"/>
        </w:rPr>
        <w:t>cooks</w:t>
      </w:r>
      <w:r>
        <w:rPr>
          <w:rFonts w:ascii="Comic Sans MS" w:hAnsi="Comic Sans MS"/>
          <w:sz w:val="28"/>
          <w:szCs w:val="28"/>
        </w:rPr>
        <w:t xml:space="preserve"> dinner.</w:t>
      </w:r>
    </w:p>
    <w:p w14:paraId="5BA2770A" w14:textId="6A0C0EF7" w:rsidR="000E246D" w:rsidRDefault="000E246D" w:rsidP="006F595E">
      <w:pPr>
        <w:pStyle w:val="ListParagraph"/>
        <w:bidi w:val="0"/>
        <w:spacing w:line="360" w:lineRule="auto"/>
        <w:ind w:left="1072"/>
        <w:rPr>
          <w:rFonts w:ascii="Comic Sans MS" w:hAnsi="Comic Sans MS"/>
          <w:sz w:val="28"/>
          <w:szCs w:val="28"/>
        </w:rPr>
      </w:pPr>
      <w:r>
        <w:rPr>
          <w:rFonts w:ascii="Comic Sans MS" w:hAnsi="Comic Sans MS"/>
          <w:sz w:val="28"/>
          <w:szCs w:val="28"/>
        </w:rPr>
        <w:t>On Saturday</w:t>
      </w:r>
      <w:r w:rsidR="00496D84">
        <w:rPr>
          <w:rFonts w:ascii="Comic Sans MS" w:hAnsi="Comic Sans MS"/>
          <w:sz w:val="28"/>
          <w:szCs w:val="28"/>
        </w:rPr>
        <w:t>s</w:t>
      </w:r>
      <w:r>
        <w:rPr>
          <w:rFonts w:ascii="Comic Sans MS" w:hAnsi="Comic Sans MS"/>
          <w:sz w:val="28"/>
          <w:szCs w:val="28"/>
        </w:rPr>
        <w:t xml:space="preserve"> Sally </w:t>
      </w:r>
      <w:r w:rsidR="00496D84">
        <w:rPr>
          <w:rFonts w:ascii="Comic Sans MS" w:hAnsi="Comic Sans MS"/>
          <w:sz w:val="28"/>
          <w:szCs w:val="28"/>
        </w:rPr>
        <w:t xml:space="preserve">is very tired so she </w:t>
      </w:r>
      <w:r>
        <w:rPr>
          <w:rFonts w:ascii="Comic Sans MS" w:hAnsi="Comic Sans MS"/>
          <w:sz w:val="28"/>
          <w:szCs w:val="28"/>
        </w:rPr>
        <w:t>sleep</w:t>
      </w:r>
      <w:r w:rsidR="006F595E">
        <w:rPr>
          <w:rFonts w:ascii="Comic Sans MS" w:hAnsi="Comic Sans MS"/>
          <w:sz w:val="28"/>
          <w:szCs w:val="28"/>
        </w:rPr>
        <w:t>s</w:t>
      </w:r>
      <w:r>
        <w:rPr>
          <w:rFonts w:ascii="Comic Sans MS" w:hAnsi="Comic Sans MS"/>
          <w:sz w:val="28"/>
          <w:szCs w:val="28"/>
        </w:rPr>
        <w:t xml:space="preserve"> all day.</w:t>
      </w:r>
    </w:p>
    <w:p w14:paraId="02BDA5A2" w14:textId="77777777" w:rsidR="00F82777" w:rsidRDefault="00F82777" w:rsidP="000B257A">
      <w:pPr>
        <w:bidi w:val="0"/>
        <w:rPr>
          <w:rFonts w:ascii="Comic Sans MS" w:hAnsi="Comic Sans MS"/>
          <w:b/>
          <w:bCs/>
          <w:noProof/>
          <w:sz w:val="28"/>
          <w:szCs w:val="28"/>
          <w:rtl/>
        </w:rPr>
      </w:pPr>
    </w:p>
    <w:p w14:paraId="4087FA03" w14:textId="77777777" w:rsidR="00B70128" w:rsidRDefault="00B70128" w:rsidP="000B257A">
      <w:pPr>
        <w:bidi w:val="0"/>
        <w:rPr>
          <w:rFonts w:ascii="Comic Sans MS" w:hAnsi="Comic Sans MS"/>
          <w:b/>
          <w:bCs/>
          <w:noProof/>
          <w:sz w:val="28"/>
          <w:szCs w:val="28"/>
          <w:rtl/>
        </w:rPr>
      </w:pPr>
    </w:p>
    <w:p w14:paraId="3B8F2DD8" w14:textId="77777777" w:rsidR="00B70128" w:rsidRDefault="00B70128" w:rsidP="000B257A">
      <w:pPr>
        <w:bidi w:val="0"/>
        <w:rPr>
          <w:rFonts w:ascii="Comic Sans MS" w:hAnsi="Comic Sans MS"/>
          <w:b/>
          <w:bCs/>
          <w:noProof/>
          <w:sz w:val="28"/>
          <w:szCs w:val="28"/>
          <w:rtl/>
        </w:rPr>
      </w:pPr>
    </w:p>
    <w:p w14:paraId="7EDE7F65" w14:textId="77777777" w:rsidR="00B70128" w:rsidRDefault="00B70128" w:rsidP="000B257A">
      <w:pPr>
        <w:bidi w:val="0"/>
        <w:rPr>
          <w:rFonts w:ascii="Comic Sans MS" w:hAnsi="Comic Sans MS"/>
          <w:b/>
          <w:bCs/>
          <w:noProof/>
          <w:sz w:val="28"/>
          <w:szCs w:val="28"/>
          <w:rtl/>
        </w:rPr>
      </w:pPr>
    </w:p>
    <w:p w14:paraId="38CA5448" w14:textId="77777777" w:rsidR="00743F04" w:rsidRDefault="00743F04" w:rsidP="00FC77AC">
      <w:pPr>
        <w:rPr>
          <w:rFonts w:ascii="Comic Sans MS" w:hAnsi="Comic Sans MS"/>
          <w:b/>
          <w:bCs/>
          <w:noProof/>
          <w:sz w:val="28"/>
          <w:szCs w:val="28"/>
          <w:rtl/>
        </w:rPr>
      </w:pPr>
    </w:p>
    <w:p w14:paraId="45101B1C" w14:textId="6D14A583" w:rsidR="00A65282" w:rsidRDefault="00A65282" w:rsidP="00FC77AC">
      <w:pPr>
        <w:rPr>
          <w:rFonts w:ascii="Comic Sans MS" w:hAnsi="Comic Sans MS"/>
          <w:b/>
          <w:bCs/>
          <w:noProof/>
          <w:sz w:val="28"/>
          <w:szCs w:val="28"/>
        </w:rPr>
      </w:pPr>
    </w:p>
    <w:p w14:paraId="4C1E94F7" w14:textId="77777777" w:rsidR="0043431F" w:rsidRDefault="0043431F" w:rsidP="00FC77AC">
      <w:pPr>
        <w:rPr>
          <w:rFonts w:ascii="Comic Sans MS" w:hAnsi="Comic Sans MS"/>
          <w:b/>
          <w:bCs/>
          <w:noProof/>
          <w:sz w:val="28"/>
          <w:szCs w:val="28"/>
          <w:rtl/>
        </w:rPr>
      </w:pPr>
    </w:p>
    <w:p w14:paraId="15ECC98E" w14:textId="77777777" w:rsidR="00A65282" w:rsidRPr="00FC77AC" w:rsidRDefault="00A65282" w:rsidP="00FC77AC">
      <w:pPr>
        <w:rPr>
          <w:rFonts w:ascii="Comic Sans MS" w:hAnsi="Comic Sans MS"/>
          <w:b/>
          <w:bCs/>
          <w:noProof/>
          <w:sz w:val="28"/>
          <w:szCs w:val="28"/>
        </w:rPr>
      </w:pPr>
    </w:p>
    <w:p w14:paraId="37FD11E5" w14:textId="5C9962A5" w:rsidR="003402E1" w:rsidRPr="009A39DF" w:rsidRDefault="00A3464F" w:rsidP="009A39DF">
      <w:pPr>
        <w:pStyle w:val="ListParagraph"/>
        <w:numPr>
          <w:ilvl w:val="0"/>
          <w:numId w:val="11"/>
        </w:numPr>
        <w:rPr>
          <w:rFonts w:ascii="Comic Sans MS" w:hAnsi="Comic Sans MS"/>
          <w:b/>
          <w:bCs/>
          <w:noProof/>
          <w:sz w:val="28"/>
          <w:szCs w:val="28"/>
        </w:rPr>
      </w:pPr>
      <w:r w:rsidRPr="009A39DF">
        <w:rPr>
          <w:rFonts w:ascii="Comic Sans MS" w:hAnsi="Comic Sans MS" w:hint="cs"/>
          <w:noProof/>
          <w:sz w:val="28"/>
          <w:szCs w:val="28"/>
          <w:rtl/>
        </w:rPr>
        <w:lastRenderedPageBreak/>
        <w:t xml:space="preserve"> </w:t>
      </w:r>
      <w:r w:rsidR="00DB3F7D">
        <w:rPr>
          <w:rFonts w:asciiTheme="minorBidi" w:hAnsiTheme="minorBidi" w:hint="cs"/>
          <w:rtl/>
          <w:lang w:val="de-DE" w:bidi="ar-LB"/>
        </w:rPr>
        <w:t>اكتبوا ما الذي تفعله سالي كلّ يومٍ بحسب القصّة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028"/>
        <w:gridCol w:w="2104"/>
        <w:gridCol w:w="2104"/>
        <w:gridCol w:w="2118"/>
        <w:gridCol w:w="2102"/>
      </w:tblGrid>
      <w:tr w:rsidR="00F01F52" w:rsidRPr="00B55ADA" w14:paraId="4B5FCAC2" w14:textId="77777777" w:rsidTr="00F01F52">
        <w:trPr>
          <w:trHeight w:val="742"/>
        </w:trPr>
        <w:tc>
          <w:tcPr>
            <w:tcW w:w="970" w:type="pct"/>
            <w:vAlign w:val="center"/>
          </w:tcPr>
          <w:p w14:paraId="75EBDB69" w14:textId="77777777" w:rsidR="00F01F52" w:rsidRPr="00B55ADA" w:rsidRDefault="00F01F52" w:rsidP="00B55ADA">
            <w:pPr>
              <w:bidi w:val="0"/>
              <w:jc w:val="center"/>
              <w:rPr>
                <w:rFonts w:ascii="Comic Sans MS" w:hAnsi="Comic Sans MS"/>
                <w:b/>
                <w:bCs/>
                <w:sz w:val="28"/>
                <w:szCs w:val="28"/>
              </w:rPr>
            </w:pPr>
            <w:r w:rsidRPr="00B55ADA">
              <w:rPr>
                <w:rFonts w:ascii="Comic Sans MS" w:hAnsi="Comic Sans MS"/>
                <w:b/>
                <w:bCs/>
                <w:sz w:val="28"/>
                <w:szCs w:val="28"/>
              </w:rPr>
              <w:t>Sunday</w:t>
            </w:r>
          </w:p>
        </w:tc>
        <w:tc>
          <w:tcPr>
            <w:tcW w:w="1006" w:type="pct"/>
            <w:vAlign w:val="center"/>
          </w:tcPr>
          <w:p w14:paraId="744D4C2C" w14:textId="77777777" w:rsidR="00F01F52" w:rsidRPr="00B55ADA" w:rsidRDefault="00F01F52" w:rsidP="00B55ADA">
            <w:pPr>
              <w:bidi w:val="0"/>
              <w:jc w:val="center"/>
              <w:rPr>
                <w:rFonts w:ascii="Comic Sans MS" w:hAnsi="Comic Sans MS"/>
                <w:b/>
                <w:bCs/>
                <w:sz w:val="28"/>
                <w:szCs w:val="28"/>
              </w:rPr>
            </w:pPr>
            <w:r w:rsidRPr="00B55ADA">
              <w:rPr>
                <w:rFonts w:ascii="Comic Sans MS" w:hAnsi="Comic Sans MS"/>
                <w:b/>
                <w:bCs/>
                <w:sz w:val="28"/>
                <w:szCs w:val="28"/>
              </w:rPr>
              <w:t>Monday</w:t>
            </w:r>
          </w:p>
        </w:tc>
        <w:tc>
          <w:tcPr>
            <w:tcW w:w="1006" w:type="pct"/>
            <w:vAlign w:val="center"/>
          </w:tcPr>
          <w:p w14:paraId="54701CA9" w14:textId="77777777" w:rsidR="00F01F52" w:rsidRPr="00B55ADA" w:rsidRDefault="00F01F52" w:rsidP="00B55ADA">
            <w:pPr>
              <w:bidi w:val="0"/>
              <w:jc w:val="center"/>
              <w:rPr>
                <w:rFonts w:ascii="Comic Sans MS" w:hAnsi="Comic Sans MS"/>
                <w:b/>
                <w:bCs/>
                <w:sz w:val="28"/>
                <w:szCs w:val="28"/>
              </w:rPr>
            </w:pPr>
            <w:r w:rsidRPr="00B55ADA">
              <w:rPr>
                <w:rFonts w:ascii="Comic Sans MS" w:hAnsi="Comic Sans MS"/>
                <w:b/>
                <w:bCs/>
                <w:sz w:val="28"/>
                <w:szCs w:val="28"/>
              </w:rPr>
              <w:t>Tuesday</w:t>
            </w:r>
          </w:p>
        </w:tc>
        <w:tc>
          <w:tcPr>
            <w:tcW w:w="1013" w:type="pct"/>
            <w:vAlign w:val="center"/>
          </w:tcPr>
          <w:p w14:paraId="6C084FCA" w14:textId="77777777" w:rsidR="00F01F52" w:rsidRPr="00B55ADA" w:rsidRDefault="00F01F52" w:rsidP="00B55ADA">
            <w:pPr>
              <w:bidi w:val="0"/>
              <w:jc w:val="center"/>
              <w:rPr>
                <w:rFonts w:ascii="Comic Sans MS" w:hAnsi="Comic Sans MS"/>
                <w:b/>
                <w:bCs/>
                <w:sz w:val="28"/>
                <w:szCs w:val="28"/>
              </w:rPr>
            </w:pPr>
            <w:r w:rsidRPr="00B55ADA">
              <w:rPr>
                <w:rFonts w:ascii="Comic Sans MS" w:hAnsi="Comic Sans MS"/>
                <w:b/>
                <w:bCs/>
                <w:sz w:val="28"/>
                <w:szCs w:val="28"/>
              </w:rPr>
              <w:t>Wednesday</w:t>
            </w:r>
          </w:p>
        </w:tc>
        <w:tc>
          <w:tcPr>
            <w:tcW w:w="1006" w:type="pct"/>
            <w:vAlign w:val="center"/>
          </w:tcPr>
          <w:p w14:paraId="15E9F4C4" w14:textId="77777777" w:rsidR="00F01F52" w:rsidRPr="00B55ADA" w:rsidRDefault="00F01F52" w:rsidP="00B55ADA">
            <w:pPr>
              <w:bidi w:val="0"/>
              <w:jc w:val="center"/>
              <w:rPr>
                <w:rFonts w:ascii="Comic Sans MS" w:hAnsi="Comic Sans MS"/>
                <w:b/>
                <w:bCs/>
                <w:sz w:val="28"/>
                <w:szCs w:val="28"/>
              </w:rPr>
            </w:pPr>
            <w:r w:rsidRPr="00B55ADA">
              <w:rPr>
                <w:rFonts w:ascii="Comic Sans MS" w:hAnsi="Comic Sans MS"/>
                <w:b/>
                <w:bCs/>
                <w:sz w:val="28"/>
                <w:szCs w:val="28"/>
              </w:rPr>
              <w:t>Thursday</w:t>
            </w:r>
          </w:p>
        </w:tc>
      </w:tr>
      <w:tr w:rsidR="00F01F52" w:rsidRPr="00B55ADA" w14:paraId="6F513737" w14:textId="77777777" w:rsidTr="00F01F52">
        <w:trPr>
          <w:trHeight w:val="3243"/>
        </w:trPr>
        <w:tc>
          <w:tcPr>
            <w:tcW w:w="970" w:type="pct"/>
          </w:tcPr>
          <w:p w14:paraId="51624C30" w14:textId="2B25273C" w:rsidR="00F01F52" w:rsidRPr="00B55ADA" w:rsidRDefault="00F01F52" w:rsidP="00A658A5">
            <w:pPr>
              <w:bidi w:val="0"/>
              <w:spacing w:before="120" w:line="360" w:lineRule="auto"/>
              <w:rPr>
                <w:rFonts w:ascii="Comic Sans MS" w:hAnsi="Comic Sans MS"/>
                <w:sz w:val="28"/>
                <w:szCs w:val="28"/>
              </w:rPr>
            </w:pPr>
            <w:r>
              <w:rPr>
                <w:rFonts w:ascii="Comic Sans MS" w:hAnsi="Comic Sans MS"/>
                <w:sz w:val="28"/>
                <w:szCs w:val="28"/>
              </w:rPr>
              <w:t>Sally shops for food.</w:t>
            </w:r>
          </w:p>
        </w:tc>
        <w:tc>
          <w:tcPr>
            <w:tcW w:w="1006" w:type="pct"/>
          </w:tcPr>
          <w:p w14:paraId="4311B357" w14:textId="77777777" w:rsidR="00F01F52" w:rsidRDefault="00A723D7" w:rsidP="001015AF">
            <w:pPr>
              <w:bidi w:val="0"/>
              <w:spacing w:before="120" w:line="360" w:lineRule="auto"/>
              <w:rPr>
                <w:rFonts w:ascii="Comic Sans MS" w:hAnsi="Comic Sans MS"/>
                <w:sz w:val="28"/>
                <w:szCs w:val="28"/>
              </w:rPr>
            </w:pPr>
            <w:r>
              <w:rPr>
                <w:rFonts w:ascii="Comic Sans MS" w:hAnsi="Comic Sans MS"/>
                <w:sz w:val="28"/>
                <w:szCs w:val="28"/>
              </w:rPr>
              <w:pict w14:anchorId="5CC382FE">
                <v:rect id="_x0000_i1025" style="width:0;height:1.5pt" o:hrstd="t" o:hr="t" fillcolor="#a0a0a0" stroked="f"/>
              </w:pict>
            </w:r>
          </w:p>
          <w:p w14:paraId="1919EBA5" w14:textId="77777777" w:rsidR="00F01F52" w:rsidRDefault="00A723D7" w:rsidP="001015AF">
            <w:pPr>
              <w:bidi w:val="0"/>
              <w:spacing w:line="360" w:lineRule="auto"/>
              <w:rPr>
                <w:rFonts w:ascii="Comic Sans MS" w:hAnsi="Comic Sans MS"/>
                <w:sz w:val="28"/>
                <w:szCs w:val="28"/>
              </w:rPr>
            </w:pPr>
            <w:r>
              <w:rPr>
                <w:rFonts w:ascii="Comic Sans MS" w:hAnsi="Comic Sans MS"/>
                <w:sz w:val="28"/>
                <w:szCs w:val="28"/>
              </w:rPr>
              <w:pict w14:anchorId="53852E74">
                <v:rect id="_x0000_i1026" style="width:0;height:1.5pt" o:hrstd="t" o:hr="t" fillcolor="#a0a0a0" stroked="f"/>
              </w:pict>
            </w:r>
          </w:p>
          <w:p w14:paraId="1271E705" w14:textId="77777777" w:rsidR="00F01F52" w:rsidRDefault="00A723D7" w:rsidP="001015AF">
            <w:pPr>
              <w:bidi w:val="0"/>
              <w:spacing w:line="360" w:lineRule="auto"/>
              <w:rPr>
                <w:rFonts w:ascii="Comic Sans MS" w:hAnsi="Comic Sans MS"/>
                <w:sz w:val="28"/>
                <w:szCs w:val="28"/>
              </w:rPr>
            </w:pPr>
            <w:r>
              <w:rPr>
                <w:rFonts w:ascii="Comic Sans MS" w:hAnsi="Comic Sans MS"/>
                <w:sz w:val="28"/>
                <w:szCs w:val="28"/>
              </w:rPr>
              <w:pict w14:anchorId="3753EC5C">
                <v:rect id="_x0000_i1027" style="width:0;height:1.5pt" o:hrstd="t" o:hr="t" fillcolor="#a0a0a0" stroked="f"/>
              </w:pict>
            </w:r>
          </w:p>
          <w:p w14:paraId="36B868A2" w14:textId="77777777" w:rsidR="00F01F52" w:rsidRDefault="00A723D7" w:rsidP="001015AF">
            <w:pPr>
              <w:bidi w:val="0"/>
              <w:spacing w:line="360" w:lineRule="auto"/>
              <w:rPr>
                <w:rFonts w:ascii="Comic Sans MS" w:hAnsi="Comic Sans MS"/>
                <w:sz w:val="28"/>
                <w:szCs w:val="28"/>
              </w:rPr>
            </w:pPr>
            <w:r>
              <w:rPr>
                <w:rFonts w:ascii="Comic Sans MS" w:hAnsi="Comic Sans MS"/>
                <w:sz w:val="28"/>
                <w:szCs w:val="28"/>
              </w:rPr>
              <w:pict w14:anchorId="299F658E">
                <v:rect id="_x0000_i1028" style="width:0;height:1.5pt" o:hrstd="t" o:hr="t" fillcolor="#a0a0a0" stroked="f"/>
              </w:pict>
            </w:r>
          </w:p>
          <w:p w14:paraId="5B92E312" w14:textId="77777777" w:rsidR="00F01F52" w:rsidRPr="00B55ADA" w:rsidRDefault="00A723D7" w:rsidP="001015AF">
            <w:pPr>
              <w:bidi w:val="0"/>
              <w:spacing w:line="360" w:lineRule="auto"/>
              <w:rPr>
                <w:rFonts w:ascii="Comic Sans MS" w:hAnsi="Comic Sans MS"/>
                <w:sz w:val="28"/>
                <w:szCs w:val="28"/>
              </w:rPr>
            </w:pPr>
            <w:r>
              <w:rPr>
                <w:rFonts w:ascii="Comic Sans MS" w:hAnsi="Comic Sans MS"/>
                <w:sz w:val="28"/>
                <w:szCs w:val="28"/>
              </w:rPr>
              <w:pict w14:anchorId="6307D426">
                <v:rect id="_x0000_i1029" style="width:0;height:1.5pt" o:hrstd="t" o:hr="t" fillcolor="#a0a0a0" stroked="f"/>
              </w:pict>
            </w:r>
          </w:p>
        </w:tc>
        <w:tc>
          <w:tcPr>
            <w:tcW w:w="1006" w:type="pct"/>
          </w:tcPr>
          <w:p w14:paraId="2D1E09AC" w14:textId="77777777" w:rsidR="00F01F52" w:rsidRDefault="00A723D7" w:rsidP="001015AF">
            <w:pPr>
              <w:bidi w:val="0"/>
              <w:spacing w:before="120" w:line="360" w:lineRule="auto"/>
              <w:rPr>
                <w:rFonts w:ascii="Comic Sans MS" w:hAnsi="Comic Sans MS"/>
                <w:sz w:val="28"/>
                <w:szCs w:val="28"/>
              </w:rPr>
            </w:pPr>
            <w:r>
              <w:rPr>
                <w:rFonts w:ascii="Comic Sans MS" w:hAnsi="Comic Sans MS"/>
                <w:sz w:val="28"/>
                <w:szCs w:val="28"/>
              </w:rPr>
              <w:pict w14:anchorId="3E628E4C">
                <v:rect id="_x0000_i1030" style="width:0;height:1.5pt" o:hrstd="t" o:hr="t" fillcolor="#a0a0a0" stroked="f"/>
              </w:pict>
            </w:r>
          </w:p>
          <w:p w14:paraId="7465E70B" w14:textId="77777777" w:rsidR="00F01F52" w:rsidRDefault="00A723D7" w:rsidP="001015AF">
            <w:pPr>
              <w:bidi w:val="0"/>
              <w:spacing w:line="360" w:lineRule="auto"/>
              <w:rPr>
                <w:rFonts w:ascii="Comic Sans MS" w:hAnsi="Comic Sans MS"/>
                <w:sz w:val="28"/>
                <w:szCs w:val="28"/>
              </w:rPr>
            </w:pPr>
            <w:r>
              <w:rPr>
                <w:rFonts w:ascii="Comic Sans MS" w:hAnsi="Comic Sans MS"/>
                <w:sz w:val="28"/>
                <w:szCs w:val="28"/>
              </w:rPr>
              <w:pict w14:anchorId="65F9C0F0">
                <v:rect id="_x0000_i1031" style="width:0;height:1.5pt" o:hrstd="t" o:hr="t" fillcolor="#a0a0a0" stroked="f"/>
              </w:pict>
            </w:r>
          </w:p>
          <w:p w14:paraId="045D8FDB" w14:textId="77777777" w:rsidR="00F01F52" w:rsidRDefault="00A723D7" w:rsidP="001015AF">
            <w:pPr>
              <w:bidi w:val="0"/>
              <w:spacing w:line="360" w:lineRule="auto"/>
              <w:rPr>
                <w:rFonts w:ascii="Comic Sans MS" w:hAnsi="Comic Sans MS"/>
                <w:sz w:val="28"/>
                <w:szCs w:val="28"/>
              </w:rPr>
            </w:pPr>
            <w:r>
              <w:rPr>
                <w:rFonts w:ascii="Comic Sans MS" w:hAnsi="Comic Sans MS"/>
                <w:sz w:val="28"/>
                <w:szCs w:val="28"/>
              </w:rPr>
              <w:pict w14:anchorId="396BB465">
                <v:rect id="_x0000_i1032" style="width:0;height:1.5pt" o:hrstd="t" o:hr="t" fillcolor="#a0a0a0" stroked="f"/>
              </w:pict>
            </w:r>
          </w:p>
          <w:p w14:paraId="1464659B" w14:textId="77777777" w:rsidR="00F01F52" w:rsidRDefault="00A723D7" w:rsidP="001015AF">
            <w:pPr>
              <w:bidi w:val="0"/>
              <w:spacing w:line="360" w:lineRule="auto"/>
              <w:rPr>
                <w:rFonts w:ascii="Comic Sans MS" w:hAnsi="Comic Sans MS"/>
                <w:sz w:val="28"/>
                <w:szCs w:val="28"/>
              </w:rPr>
            </w:pPr>
            <w:r>
              <w:rPr>
                <w:rFonts w:ascii="Comic Sans MS" w:hAnsi="Comic Sans MS"/>
                <w:sz w:val="28"/>
                <w:szCs w:val="28"/>
              </w:rPr>
              <w:pict w14:anchorId="73F44E2C">
                <v:rect id="_x0000_i1033" style="width:0;height:1.5pt" o:hrstd="t" o:hr="t" fillcolor="#a0a0a0" stroked="f"/>
              </w:pict>
            </w:r>
          </w:p>
          <w:p w14:paraId="6A9AA2C1" w14:textId="77777777" w:rsidR="00F01F52" w:rsidRPr="00B55ADA" w:rsidRDefault="00A723D7" w:rsidP="001015AF">
            <w:pPr>
              <w:bidi w:val="0"/>
              <w:rPr>
                <w:rFonts w:ascii="Comic Sans MS" w:hAnsi="Comic Sans MS"/>
                <w:sz w:val="28"/>
                <w:szCs w:val="28"/>
              </w:rPr>
            </w:pPr>
            <w:r>
              <w:rPr>
                <w:rFonts w:ascii="Comic Sans MS" w:hAnsi="Comic Sans MS"/>
                <w:sz w:val="28"/>
                <w:szCs w:val="28"/>
              </w:rPr>
              <w:pict w14:anchorId="7E67D2C2">
                <v:rect id="_x0000_i1034" style="width:0;height:1.5pt" o:hrstd="t" o:hr="t" fillcolor="#a0a0a0" stroked="f"/>
              </w:pict>
            </w:r>
          </w:p>
        </w:tc>
        <w:tc>
          <w:tcPr>
            <w:tcW w:w="1013" w:type="pct"/>
          </w:tcPr>
          <w:p w14:paraId="4962AFD6" w14:textId="77777777" w:rsidR="00F01F52" w:rsidRDefault="00A723D7" w:rsidP="001015AF">
            <w:pPr>
              <w:bidi w:val="0"/>
              <w:spacing w:before="120" w:line="360" w:lineRule="auto"/>
              <w:rPr>
                <w:rFonts w:ascii="Comic Sans MS" w:hAnsi="Comic Sans MS"/>
                <w:sz w:val="28"/>
                <w:szCs w:val="28"/>
              </w:rPr>
            </w:pPr>
            <w:r>
              <w:rPr>
                <w:rFonts w:ascii="Comic Sans MS" w:hAnsi="Comic Sans MS"/>
                <w:sz w:val="28"/>
                <w:szCs w:val="28"/>
              </w:rPr>
              <w:pict w14:anchorId="700D6884">
                <v:rect id="_x0000_i1035" style="width:0;height:1.5pt" o:hrstd="t" o:hr="t" fillcolor="#a0a0a0" stroked="f"/>
              </w:pict>
            </w:r>
          </w:p>
          <w:p w14:paraId="6A0089E5" w14:textId="77777777" w:rsidR="00F01F52" w:rsidRDefault="00A723D7" w:rsidP="001015AF">
            <w:pPr>
              <w:bidi w:val="0"/>
              <w:spacing w:line="360" w:lineRule="auto"/>
              <w:rPr>
                <w:rFonts w:ascii="Comic Sans MS" w:hAnsi="Comic Sans MS"/>
                <w:sz w:val="28"/>
                <w:szCs w:val="28"/>
              </w:rPr>
            </w:pPr>
            <w:r>
              <w:rPr>
                <w:rFonts w:ascii="Comic Sans MS" w:hAnsi="Comic Sans MS"/>
                <w:sz w:val="28"/>
                <w:szCs w:val="28"/>
              </w:rPr>
              <w:pict w14:anchorId="4D6F7C86">
                <v:rect id="_x0000_i1036" style="width:0;height:1.5pt" o:hrstd="t" o:hr="t" fillcolor="#a0a0a0" stroked="f"/>
              </w:pict>
            </w:r>
          </w:p>
          <w:p w14:paraId="31B6F846" w14:textId="77777777" w:rsidR="00F01F52" w:rsidRDefault="00A723D7" w:rsidP="001015AF">
            <w:pPr>
              <w:bidi w:val="0"/>
              <w:spacing w:line="360" w:lineRule="auto"/>
              <w:rPr>
                <w:rFonts w:ascii="Comic Sans MS" w:hAnsi="Comic Sans MS"/>
                <w:sz w:val="28"/>
                <w:szCs w:val="28"/>
              </w:rPr>
            </w:pPr>
            <w:r>
              <w:rPr>
                <w:rFonts w:ascii="Comic Sans MS" w:hAnsi="Comic Sans MS"/>
                <w:sz w:val="28"/>
                <w:szCs w:val="28"/>
              </w:rPr>
              <w:pict w14:anchorId="49090229">
                <v:rect id="_x0000_i1037" style="width:0;height:1.5pt" o:hrstd="t" o:hr="t" fillcolor="#a0a0a0" stroked="f"/>
              </w:pict>
            </w:r>
          </w:p>
          <w:p w14:paraId="535F665A" w14:textId="77777777" w:rsidR="00F01F52" w:rsidRDefault="00A723D7" w:rsidP="001015AF">
            <w:pPr>
              <w:bidi w:val="0"/>
              <w:spacing w:line="360" w:lineRule="auto"/>
              <w:rPr>
                <w:rFonts w:ascii="Comic Sans MS" w:hAnsi="Comic Sans MS"/>
                <w:sz w:val="28"/>
                <w:szCs w:val="28"/>
              </w:rPr>
            </w:pPr>
            <w:r>
              <w:rPr>
                <w:rFonts w:ascii="Comic Sans MS" w:hAnsi="Comic Sans MS"/>
                <w:sz w:val="28"/>
                <w:szCs w:val="28"/>
              </w:rPr>
              <w:pict w14:anchorId="79A4C4CB">
                <v:rect id="_x0000_i1038" style="width:0;height:1.5pt" o:hrstd="t" o:hr="t" fillcolor="#a0a0a0" stroked="f"/>
              </w:pict>
            </w:r>
          </w:p>
          <w:p w14:paraId="0DE66B22" w14:textId="77777777" w:rsidR="00F01F52" w:rsidRPr="00B55ADA" w:rsidRDefault="00A723D7" w:rsidP="001015AF">
            <w:pPr>
              <w:bidi w:val="0"/>
              <w:rPr>
                <w:rFonts w:ascii="Comic Sans MS" w:hAnsi="Comic Sans MS"/>
                <w:sz w:val="28"/>
                <w:szCs w:val="28"/>
              </w:rPr>
            </w:pPr>
            <w:r>
              <w:rPr>
                <w:rFonts w:ascii="Comic Sans MS" w:hAnsi="Comic Sans MS"/>
                <w:sz w:val="28"/>
                <w:szCs w:val="28"/>
              </w:rPr>
              <w:pict w14:anchorId="411EA126">
                <v:rect id="_x0000_i1039" style="width:0;height:1.5pt" o:hrstd="t" o:hr="t" fillcolor="#a0a0a0" stroked="f"/>
              </w:pict>
            </w:r>
          </w:p>
        </w:tc>
        <w:tc>
          <w:tcPr>
            <w:tcW w:w="1006" w:type="pct"/>
          </w:tcPr>
          <w:p w14:paraId="5BA8A20F" w14:textId="77777777" w:rsidR="00F01F52" w:rsidRDefault="00A723D7" w:rsidP="001015AF">
            <w:pPr>
              <w:bidi w:val="0"/>
              <w:spacing w:before="120" w:line="360" w:lineRule="auto"/>
              <w:rPr>
                <w:rFonts w:ascii="Comic Sans MS" w:hAnsi="Comic Sans MS"/>
                <w:sz w:val="28"/>
                <w:szCs w:val="28"/>
              </w:rPr>
            </w:pPr>
            <w:r>
              <w:rPr>
                <w:rFonts w:ascii="Comic Sans MS" w:hAnsi="Comic Sans MS"/>
                <w:sz w:val="28"/>
                <w:szCs w:val="28"/>
              </w:rPr>
              <w:pict w14:anchorId="4F18FCF4">
                <v:rect id="_x0000_i1040" style="width:0;height:1.5pt" o:hrstd="t" o:hr="t" fillcolor="#a0a0a0" stroked="f"/>
              </w:pict>
            </w:r>
          </w:p>
          <w:p w14:paraId="6F5E07D1" w14:textId="77777777" w:rsidR="00F01F52" w:rsidRDefault="00A723D7" w:rsidP="001015AF">
            <w:pPr>
              <w:bidi w:val="0"/>
              <w:spacing w:line="360" w:lineRule="auto"/>
              <w:rPr>
                <w:rFonts w:ascii="Comic Sans MS" w:hAnsi="Comic Sans MS"/>
                <w:sz w:val="28"/>
                <w:szCs w:val="28"/>
              </w:rPr>
            </w:pPr>
            <w:r>
              <w:rPr>
                <w:rFonts w:ascii="Comic Sans MS" w:hAnsi="Comic Sans MS"/>
                <w:sz w:val="28"/>
                <w:szCs w:val="28"/>
              </w:rPr>
              <w:pict w14:anchorId="0CAD07CB">
                <v:rect id="_x0000_i1041" style="width:0;height:1.5pt" o:hrstd="t" o:hr="t" fillcolor="#a0a0a0" stroked="f"/>
              </w:pict>
            </w:r>
          </w:p>
          <w:p w14:paraId="055ECC20" w14:textId="77777777" w:rsidR="00F01F52" w:rsidRDefault="00A723D7" w:rsidP="001015AF">
            <w:pPr>
              <w:bidi w:val="0"/>
              <w:spacing w:line="360" w:lineRule="auto"/>
              <w:rPr>
                <w:rFonts w:ascii="Comic Sans MS" w:hAnsi="Comic Sans MS"/>
                <w:sz w:val="28"/>
                <w:szCs w:val="28"/>
              </w:rPr>
            </w:pPr>
            <w:r>
              <w:rPr>
                <w:rFonts w:ascii="Comic Sans MS" w:hAnsi="Comic Sans MS"/>
                <w:sz w:val="28"/>
                <w:szCs w:val="28"/>
              </w:rPr>
              <w:pict w14:anchorId="6510A07B">
                <v:rect id="_x0000_i1042" style="width:0;height:1.5pt" o:hrstd="t" o:hr="t" fillcolor="#a0a0a0" stroked="f"/>
              </w:pict>
            </w:r>
          </w:p>
          <w:p w14:paraId="20C98A05" w14:textId="77777777" w:rsidR="00F01F52" w:rsidRDefault="00A723D7" w:rsidP="001015AF">
            <w:pPr>
              <w:bidi w:val="0"/>
              <w:spacing w:line="360" w:lineRule="auto"/>
              <w:rPr>
                <w:rFonts w:ascii="Comic Sans MS" w:hAnsi="Comic Sans MS"/>
                <w:sz w:val="28"/>
                <w:szCs w:val="28"/>
              </w:rPr>
            </w:pPr>
            <w:r>
              <w:rPr>
                <w:rFonts w:ascii="Comic Sans MS" w:hAnsi="Comic Sans MS"/>
                <w:sz w:val="28"/>
                <w:szCs w:val="28"/>
              </w:rPr>
              <w:pict w14:anchorId="49E96F31">
                <v:rect id="_x0000_i1043" style="width:0;height:1.5pt" o:hrstd="t" o:hr="t" fillcolor="#a0a0a0" stroked="f"/>
              </w:pict>
            </w:r>
          </w:p>
          <w:p w14:paraId="6EC0A39A" w14:textId="77777777" w:rsidR="00F01F52" w:rsidRPr="00B55ADA" w:rsidRDefault="00A723D7" w:rsidP="001015AF">
            <w:pPr>
              <w:bidi w:val="0"/>
              <w:rPr>
                <w:rFonts w:ascii="Comic Sans MS" w:hAnsi="Comic Sans MS"/>
                <w:sz w:val="28"/>
                <w:szCs w:val="28"/>
              </w:rPr>
            </w:pPr>
            <w:r>
              <w:rPr>
                <w:rFonts w:ascii="Comic Sans MS" w:hAnsi="Comic Sans MS"/>
                <w:sz w:val="28"/>
                <w:szCs w:val="28"/>
              </w:rPr>
              <w:pict w14:anchorId="1B5B82D8">
                <v:rect id="_x0000_i1044" style="width:0;height:1.5pt" o:hrstd="t" o:hr="t" fillcolor="#a0a0a0" stroked="f"/>
              </w:pict>
            </w:r>
          </w:p>
        </w:tc>
      </w:tr>
    </w:tbl>
    <w:p w14:paraId="19C024F4" w14:textId="77777777" w:rsidR="00683C0E" w:rsidRDefault="00683C0E">
      <w:pPr>
        <w:bidi w:val="0"/>
        <w:rPr>
          <w:rFonts w:ascii="Comic Sans MS" w:hAnsi="Comic Sans MS"/>
          <w:sz w:val="28"/>
          <w:szCs w:val="28"/>
          <w:u w:val="single"/>
        </w:rPr>
      </w:pPr>
    </w:p>
    <w:p w14:paraId="7B5674BC" w14:textId="77777777" w:rsidR="00705FB8" w:rsidRDefault="00705FB8" w:rsidP="00705FB8">
      <w:pPr>
        <w:bidi w:val="0"/>
        <w:rPr>
          <w:rFonts w:ascii="Comic Sans MS" w:hAnsi="Comic Sans MS"/>
          <w:sz w:val="28"/>
          <w:szCs w:val="28"/>
          <w:u w:val="single"/>
        </w:rPr>
      </w:pPr>
    </w:p>
    <w:p w14:paraId="3EC9572B" w14:textId="1E44EA47" w:rsidR="00E80AD4" w:rsidRPr="00F65A36" w:rsidRDefault="00F65A36" w:rsidP="00F65A36">
      <w:pPr>
        <w:ind w:left="360"/>
        <w:rPr>
          <w:rFonts w:ascii="Comic Sans MS" w:hAnsi="Comic Sans MS"/>
          <w:b/>
          <w:bCs/>
          <w:noProof/>
          <w:sz w:val="28"/>
          <w:szCs w:val="28"/>
          <w:lang w:bidi="ar-LB"/>
        </w:rPr>
      </w:pPr>
      <w:r>
        <w:rPr>
          <w:rFonts w:ascii="Comic Sans MS" w:hAnsi="Comic Sans MS" w:hint="cs"/>
          <w:noProof/>
          <w:sz w:val="28"/>
          <w:szCs w:val="28"/>
          <w:rtl/>
        </w:rPr>
        <w:t xml:space="preserve">9. </w:t>
      </w:r>
      <w:r w:rsidR="00DB3F7D">
        <w:rPr>
          <w:rFonts w:asciiTheme="minorBidi" w:hAnsiTheme="minorBidi" w:hint="cs"/>
          <w:rtl/>
          <w:lang w:val="de-DE" w:bidi="ar-LB"/>
        </w:rPr>
        <w:t>أجيبوا عن الأسئلة بحسب القصّة.</w:t>
      </w:r>
    </w:p>
    <w:p w14:paraId="4D21E4A9" w14:textId="77777777" w:rsidR="00924826" w:rsidRPr="00924826" w:rsidRDefault="00924826" w:rsidP="00924826">
      <w:pPr>
        <w:rPr>
          <w:rFonts w:ascii="Comic Sans MS" w:hAnsi="Comic Sans MS"/>
          <w:noProof/>
          <w:sz w:val="16"/>
          <w:szCs w:val="16"/>
          <w:rtl/>
        </w:rPr>
      </w:pPr>
    </w:p>
    <w:p w14:paraId="284E11A5" w14:textId="34ECB06C" w:rsidR="003C2C44" w:rsidRDefault="00C4683D" w:rsidP="00A658A5">
      <w:pPr>
        <w:pStyle w:val="ListParagraph"/>
        <w:numPr>
          <w:ilvl w:val="0"/>
          <w:numId w:val="23"/>
        </w:numPr>
        <w:bidi w:val="0"/>
        <w:spacing w:after="0" w:line="480" w:lineRule="auto"/>
        <w:rPr>
          <w:rFonts w:ascii="Comic Sans MS" w:hAnsi="Comic Sans MS"/>
          <w:sz w:val="28"/>
          <w:szCs w:val="28"/>
        </w:rPr>
      </w:pPr>
      <w:r w:rsidRPr="005732C0">
        <w:rPr>
          <w:rFonts w:ascii="Comic Sans MS" w:hAnsi="Comic Sans MS" w:cs="David"/>
          <w:sz w:val="28"/>
          <w:szCs w:val="28"/>
        </w:rPr>
        <w:t xml:space="preserve">When </w:t>
      </w:r>
      <w:r w:rsidR="00A658A5">
        <w:rPr>
          <w:rFonts w:ascii="Comic Sans MS" w:hAnsi="Comic Sans MS" w:cs="David"/>
          <w:sz w:val="28"/>
          <w:szCs w:val="28"/>
        </w:rPr>
        <w:t>does Sally cook</w:t>
      </w:r>
      <w:r w:rsidRPr="005732C0">
        <w:rPr>
          <w:rFonts w:ascii="Comic Sans MS" w:hAnsi="Comic Sans MS" w:cs="David"/>
          <w:sz w:val="28"/>
          <w:szCs w:val="28"/>
        </w:rPr>
        <w:t xml:space="preserve"> dinner?</w:t>
      </w:r>
      <w:r>
        <w:rPr>
          <w:rFonts w:ascii="Comic Sans MS" w:hAnsi="Comic Sans MS"/>
          <w:sz w:val="28"/>
          <w:szCs w:val="28"/>
          <w:rtl/>
        </w:rPr>
        <w:br/>
      </w:r>
      <w:r>
        <w:rPr>
          <w:rFonts w:ascii="Comic Sans MS" w:hAnsi="Comic Sans MS"/>
          <w:sz w:val="28"/>
          <w:szCs w:val="28"/>
        </w:rPr>
        <w:t xml:space="preserve">Sally </w:t>
      </w:r>
      <w:r w:rsidR="00A658A5">
        <w:rPr>
          <w:rFonts w:ascii="Comic Sans MS" w:hAnsi="Comic Sans MS"/>
          <w:sz w:val="28"/>
          <w:szCs w:val="28"/>
        </w:rPr>
        <w:t>cooks</w:t>
      </w:r>
      <w:r>
        <w:rPr>
          <w:rFonts w:ascii="Comic Sans MS" w:hAnsi="Comic Sans MS"/>
          <w:sz w:val="28"/>
          <w:szCs w:val="28"/>
        </w:rPr>
        <w:t xml:space="preserve"> dinner on </w:t>
      </w:r>
      <w:r w:rsidR="003C2C44">
        <w:rPr>
          <w:rFonts w:ascii="Comic Sans MS" w:hAnsi="Comic Sans MS"/>
          <w:sz w:val="28"/>
          <w:szCs w:val="28"/>
        </w:rPr>
        <w:t>____________________</w:t>
      </w:r>
      <w:r w:rsidR="00683C0E">
        <w:rPr>
          <w:rFonts w:ascii="Comic Sans MS" w:hAnsi="Comic Sans MS"/>
          <w:sz w:val="28"/>
          <w:szCs w:val="28"/>
        </w:rPr>
        <w:t>__</w:t>
      </w:r>
      <w:r w:rsidR="0099012D">
        <w:rPr>
          <w:rFonts w:ascii="Comic Sans MS" w:hAnsi="Comic Sans MS"/>
          <w:sz w:val="28"/>
          <w:szCs w:val="28"/>
        </w:rPr>
        <w:t>_</w:t>
      </w:r>
      <w:proofErr w:type="gramStart"/>
      <w:r w:rsidR="0099012D">
        <w:rPr>
          <w:rFonts w:ascii="Comic Sans MS" w:hAnsi="Comic Sans MS"/>
          <w:sz w:val="28"/>
          <w:szCs w:val="28"/>
        </w:rPr>
        <w:t>_</w:t>
      </w:r>
      <w:r>
        <w:rPr>
          <w:rFonts w:ascii="Comic Sans MS" w:hAnsi="Comic Sans MS"/>
          <w:sz w:val="28"/>
          <w:szCs w:val="28"/>
        </w:rPr>
        <w:t xml:space="preserve"> .</w:t>
      </w:r>
      <w:proofErr w:type="gramEnd"/>
    </w:p>
    <w:p w14:paraId="5607B025" w14:textId="51FCE687" w:rsidR="003C2C44" w:rsidRDefault="00532031" w:rsidP="00A658A5">
      <w:pPr>
        <w:pStyle w:val="ListParagraph"/>
        <w:numPr>
          <w:ilvl w:val="0"/>
          <w:numId w:val="23"/>
        </w:numPr>
        <w:bidi w:val="0"/>
        <w:spacing w:after="0" w:line="480" w:lineRule="auto"/>
        <w:rPr>
          <w:rFonts w:ascii="Comic Sans MS" w:hAnsi="Comic Sans MS"/>
          <w:sz w:val="28"/>
          <w:szCs w:val="28"/>
        </w:rPr>
      </w:pPr>
      <w:r>
        <w:rPr>
          <w:rFonts w:ascii="Comic Sans MS" w:hAnsi="Comic Sans MS"/>
          <w:sz w:val="28"/>
          <w:szCs w:val="28"/>
        </w:rPr>
        <w:t xml:space="preserve">Why </w:t>
      </w:r>
      <w:r w:rsidR="00A658A5">
        <w:rPr>
          <w:rFonts w:ascii="Comic Sans MS" w:hAnsi="Comic Sans MS"/>
          <w:sz w:val="28"/>
          <w:szCs w:val="28"/>
        </w:rPr>
        <w:t>does Sally sleep</w:t>
      </w:r>
      <w:r>
        <w:rPr>
          <w:rFonts w:ascii="Comic Sans MS" w:hAnsi="Comic Sans MS"/>
          <w:sz w:val="28"/>
          <w:szCs w:val="28"/>
        </w:rPr>
        <w:t xml:space="preserve"> all day on Saturday?</w:t>
      </w:r>
    </w:p>
    <w:p w14:paraId="7FFD6709" w14:textId="5E715915" w:rsidR="0019709C" w:rsidRDefault="0019709C" w:rsidP="001F7F42">
      <w:pPr>
        <w:pStyle w:val="ListParagraph"/>
        <w:numPr>
          <w:ilvl w:val="0"/>
          <w:numId w:val="30"/>
        </w:numPr>
        <w:bidi w:val="0"/>
        <w:spacing w:after="0" w:line="360" w:lineRule="auto"/>
        <w:rPr>
          <w:rFonts w:ascii="Comic Sans MS" w:hAnsi="Comic Sans MS" w:cs="David"/>
          <w:sz w:val="28"/>
          <w:szCs w:val="28"/>
        </w:rPr>
      </w:pPr>
      <w:r>
        <w:rPr>
          <w:rFonts w:ascii="Comic Sans MS" w:hAnsi="Comic Sans MS" w:cs="David"/>
          <w:sz w:val="28"/>
          <w:szCs w:val="28"/>
        </w:rPr>
        <w:t xml:space="preserve">because she is sad </w:t>
      </w:r>
    </w:p>
    <w:p w14:paraId="3766BE2E" w14:textId="1C814254" w:rsidR="0019709C" w:rsidRDefault="0019709C" w:rsidP="001F7F42">
      <w:pPr>
        <w:pStyle w:val="ListParagraph"/>
        <w:numPr>
          <w:ilvl w:val="0"/>
          <w:numId w:val="30"/>
        </w:numPr>
        <w:bidi w:val="0"/>
        <w:spacing w:after="0" w:line="360" w:lineRule="auto"/>
        <w:rPr>
          <w:rFonts w:ascii="Comic Sans MS" w:hAnsi="Comic Sans MS" w:cs="David"/>
          <w:sz w:val="28"/>
          <w:szCs w:val="28"/>
        </w:rPr>
      </w:pPr>
      <w:r>
        <w:rPr>
          <w:rFonts w:ascii="Comic Sans MS" w:hAnsi="Comic Sans MS" w:cs="David"/>
          <w:sz w:val="28"/>
          <w:szCs w:val="28"/>
        </w:rPr>
        <w:t xml:space="preserve">because she is tired </w:t>
      </w:r>
    </w:p>
    <w:p w14:paraId="7B9AB290" w14:textId="7BB683B2" w:rsidR="0019709C" w:rsidRDefault="0019709C" w:rsidP="001F7F42">
      <w:pPr>
        <w:pStyle w:val="ListParagraph"/>
        <w:numPr>
          <w:ilvl w:val="0"/>
          <w:numId w:val="30"/>
        </w:numPr>
        <w:bidi w:val="0"/>
        <w:spacing w:after="0" w:line="360" w:lineRule="auto"/>
        <w:rPr>
          <w:rFonts w:ascii="Comic Sans MS" w:hAnsi="Comic Sans MS" w:cs="David"/>
          <w:sz w:val="28"/>
          <w:szCs w:val="28"/>
        </w:rPr>
      </w:pPr>
      <w:r>
        <w:rPr>
          <w:rFonts w:ascii="Comic Sans MS" w:hAnsi="Comic Sans MS" w:cs="David"/>
          <w:sz w:val="28"/>
          <w:szCs w:val="28"/>
        </w:rPr>
        <w:t>because she is hungry</w:t>
      </w:r>
    </w:p>
    <w:p w14:paraId="78C145EE" w14:textId="2A553136" w:rsidR="0019709C" w:rsidRPr="0019709C" w:rsidRDefault="0019709C" w:rsidP="001F7F42">
      <w:pPr>
        <w:pStyle w:val="ListParagraph"/>
        <w:numPr>
          <w:ilvl w:val="0"/>
          <w:numId w:val="30"/>
        </w:numPr>
        <w:bidi w:val="0"/>
        <w:spacing w:after="0" w:line="480" w:lineRule="auto"/>
        <w:rPr>
          <w:rFonts w:ascii="Comic Sans MS" w:hAnsi="Comic Sans MS"/>
          <w:sz w:val="28"/>
          <w:szCs w:val="28"/>
        </w:rPr>
      </w:pPr>
      <w:r w:rsidRPr="0019709C">
        <w:rPr>
          <w:rFonts w:ascii="Comic Sans MS" w:hAnsi="Comic Sans MS" w:cs="David"/>
          <w:sz w:val="28"/>
          <w:szCs w:val="28"/>
        </w:rPr>
        <w:t xml:space="preserve">because she </w:t>
      </w:r>
      <w:r w:rsidR="008D4DD7">
        <w:rPr>
          <w:rFonts w:ascii="Comic Sans MS" w:hAnsi="Comic Sans MS" w:cs="David"/>
          <w:sz w:val="28"/>
          <w:szCs w:val="28"/>
        </w:rPr>
        <w:t xml:space="preserve">is </w:t>
      </w:r>
      <w:r w:rsidRPr="0019709C">
        <w:rPr>
          <w:rFonts w:ascii="Comic Sans MS" w:hAnsi="Comic Sans MS" w:cs="David"/>
          <w:sz w:val="28"/>
          <w:szCs w:val="28"/>
        </w:rPr>
        <w:t>happy</w:t>
      </w:r>
    </w:p>
    <w:p w14:paraId="35AB6DFC" w14:textId="0FD39C7C" w:rsidR="005B33A1" w:rsidRDefault="00B75B1E" w:rsidP="00B00E6E">
      <w:pPr>
        <w:bidi w:val="0"/>
        <w:rPr>
          <w:rFonts w:ascii="Comic Sans MS" w:hAnsi="Comic Sans MS"/>
          <w:sz w:val="28"/>
          <w:szCs w:val="28"/>
        </w:rPr>
      </w:pPr>
      <w:r>
        <w:rPr>
          <w:rFonts w:ascii="Comic Sans MS" w:hAnsi="Comic Sans MS"/>
          <w:b/>
          <w:bCs/>
          <w:sz w:val="28"/>
          <w:szCs w:val="28"/>
        </w:rPr>
        <w:br w:type="page"/>
      </w:r>
      <w:bookmarkStart w:id="0" w:name="_GoBack"/>
      <w:bookmarkEnd w:id="0"/>
    </w:p>
    <w:sectPr w:rsidR="005B33A1" w:rsidSect="00B242E4">
      <w:headerReference w:type="default" r:id="rId11"/>
      <w:footerReference w:type="default" r:id="rId12"/>
      <w:headerReference w:type="first" r:id="rId13"/>
      <w:footerReference w:type="first" r:id="rId14"/>
      <w:pgSz w:w="11906" w:h="16838"/>
      <w:pgMar w:top="720" w:right="720" w:bottom="720" w:left="720" w:header="708" w:footer="708" w:gutter="0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BC6F1AC" w14:textId="77777777" w:rsidR="00A723D7" w:rsidRDefault="00A723D7" w:rsidP="00423C46">
      <w:pPr>
        <w:spacing w:after="0" w:line="240" w:lineRule="auto"/>
      </w:pPr>
      <w:r>
        <w:separator/>
      </w:r>
    </w:p>
  </w:endnote>
  <w:endnote w:type="continuationSeparator" w:id="0">
    <w:p w14:paraId="522CCFE3" w14:textId="77777777" w:rsidR="00A723D7" w:rsidRDefault="00A723D7" w:rsidP="00423C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mic Sans MS">
    <w:altName w:val="Comic Sans MS"/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avid">
    <w:panose1 w:val="020E0502060401010101"/>
    <w:charset w:val="B1"/>
    <w:family w:val="swiss"/>
    <w:pitch w:val="variable"/>
    <w:sig w:usb0="00000801" w:usb1="00000000" w:usb2="00000000" w:usb3="00000000" w:csb0="0000002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0A1401" w14:textId="3C71363D" w:rsidR="007951AB" w:rsidRDefault="007951AB" w:rsidP="00B242E4">
    <w:pPr>
      <w:pStyle w:val="Footer"/>
      <w:rPr>
        <w:rtl/>
      </w:rPr>
    </w:pPr>
    <w:r>
      <w:fldChar w:fldCharType="begin"/>
    </w:r>
    <w:r>
      <w:instrText xml:space="preserve"> PAGE   \* MERGEFORMAT </w:instrText>
    </w:r>
    <w:r>
      <w:fldChar w:fldCharType="separate"/>
    </w:r>
    <w:r w:rsidR="00B00E6E">
      <w:rPr>
        <w:noProof/>
        <w:rtl/>
      </w:rPr>
      <w:t>3</w:t>
    </w:r>
    <w:r>
      <w:rPr>
        <w:noProof/>
      </w:rPr>
      <w:fldChar w:fldCharType="end"/>
    </w:r>
    <w:r>
      <w:ptab w:relativeTo="margin" w:alignment="center" w:leader="none"/>
    </w:r>
    <w:r>
      <w:ptab w:relativeTo="margin" w:alignment="right" w:leader="none"/>
    </w:r>
    <w:r>
      <w:t xml:space="preserve">Copyright © English Adventure Ltd. </w:t>
    </w:r>
    <w:r>
      <w:rPr>
        <w:noProof/>
      </w:rPr>
      <w:drawing>
        <wp:inline distT="0" distB="0" distL="0" distR="0" wp14:anchorId="2A15364C" wp14:editId="0AD0BCF5">
          <wp:extent cx="316136" cy="227965"/>
          <wp:effectExtent l="0" t="0" r="8255" b="635"/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5481" cy="23470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AC52D75" w14:textId="29330735" w:rsidR="007951AB" w:rsidRDefault="007951AB" w:rsidP="00B242E4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 w:rsidR="00B00E6E">
      <w:rPr>
        <w:noProof/>
        <w:rtl/>
      </w:rPr>
      <w:t>1</w:t>
    </w:r>
    <w:r>
      <w:rPr>
        <w:noProof/>
      </w:rPr>
      <w:fldChar w:fldCharType="end"/>
    </w:r>
    <w:r>
      <w:ptab w:relativeTo="margin" w:alignment="center" w:leader="none"/>
    </w:r>
    <w:r>
      <w:ptab w:relativeTo="margin" w:alignment="right" w:leader="none"/>
    </w:r>
    <w:r>
      <w:t xml:space="preserve">Copyright © English Adventure Ltd. </w:t>
    </w:r>
    <w:r>
      <w:rPr>
        <w:noProof/>
      </w:rPr>
      <w:drawing>
        <wp:inline distT="0" distB="0" distL="0" distR="0" wp14:anchorId="3D28DA52" wp14:editId="634C5567">
          <wp:extent cx="316136" cy="227965"/>
          <wp:effectExtent l="0" t="0" r="8255" b="635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5481" cy="23470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CD24660" w14:textId="77777777" w:rsidR="00A723D7" w:rsidRDefault="00A723D7" w:rsidP="00423C46">
      <w:pPr>
        <w:spacing w:after="0" w:line="240" w:lineRule="auto"/>
      </w:pPr>
      <w:r>
        <w:separator/>
      </w:r>
    </w:p>
  </w:footnote>
  <w:footnote w:type="continuationSeparator" w:id="0">
    <w:p w14:paraId="2751A4F0" w14:textId="77777777" w:rsidR="00A723D7" w:rsidRDefault="00A723D7" w:rsidP="00423C4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AE41534" w14:textId="77777777" w:rsidR="007951AB" w:rsidRDefault="007951AB" w:rsidP="00423C46">
    <w:pPr>
      <w:pStyle w:val="Header"/>
      <w:bidi w:val="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E450A0A" w14:textId="68AB4F30" w:rsidR="007951AB" w:rsidRDefault="007951AB" w:rsidP="0068346A">
    <w:pPr>
      <w:pStyle w:val="Header"/>
      <w:bidi w:val="0"/>
    </w:pPr>
  </w:p>
  <w:p w14:paraId="199F013E" w14:textId="77777777" w:rsidR="007951AB" w:rsidRDefault="007951AB">
    <w:pPr>
      <w:pStyle w:val="Header"/>
      <w:rPr>
        <w:rtl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47.25pt;height:22.5pt;visibility:visible;mso-wrap-style:square" o:bullet="t">
        <v:imagedata r:id="rId1" o:title=""/>
      </v:shape>
    </w:pict>
  </w:numPicBullet>
  <w:abstractNum w:abstractNumId="0">
    <w:nsid w:val="03A61CFB"/>
    <w:multiLevelType w:val="hybridMultilevel"/>
    <w:tmpl w:val="EE12A658"/>
    <w:lvl w:ilvl="0" w:tplc="CB749518">
      <w:start w:val="1"/>
      <w:numFmt w:val="bullet"/>
      <w:lvlText w:val="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064410CF"/>
    <w:multiLevelType w:val="hybridMultilevel"/>
    <w:tmpl w:val="67DE12CE"/>
    <w:lvl w:ilvl="0" w:tplc="AA02B20C">
      <w:start w:val="2"/>
      <w:numFmt w:val="decimal"/>
      <w:lvlText w:val="%1."/>
      <w:lvlJc w:val="left"/>
      <w:pPr>
        <w:ind w:left="720" w:hanging="360"/>
      </w:pPr>
      <w:rPr>
        <w:rFonts w:ascii="Comic Sans MS" w:hAnsi="Comic Sans MS" w:hint="default"/>
        <w:b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7156830"/>
    <w:multiLevelType w:val="hybridMultilevel"/>
    <w:tmpl w:val="D736C9E0"/>
    <w:lvl w:ilvl="0" w:tplc="14322954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7" w:hanging="360"/>
      </w:pPr>
    </w:lvl>
    <w:lvl w:ilvl="2" w:tplc="0409001B" w:tentative="1">
      <w:start w:val="1"/>
      <w:numFmt w:val="lowerRoman"/>
      <w:lvlText w:val="%3."/>
      <w:lvlJc w:val="right"/>
      <w:pPr>
        <w:ind w:left="2157" w:hanging="180"/>
      </w:pPr>
    </w:lvl>
    <w:lvl w:ilvl="3" w:tplc="0409000F" w:tentative="1">
      <w:start w:val="1"/>
      <w:numFmt w:val="decimal"/>
      <w:lvlText w:val="%4."/>
      <w:lvlJc w:val="left"/>
      <w:pPr>
        <w:ind w:left="2877" w:hanging="360"/>
      </w:pPr>
    </w:lvl>
    <w:lvl w:ilvl="4" w:tplc="04090019" w:tentative="1">
      <w:start w:val="1"/>
      <w:numFmt w:val="lowerLetter"/>
      <w:lvlText w:val="%5."/>
      <w:lvlJc w:val="left"/>
      <w:pPr>
        <w:ind w:left="3597" w:hanging="360"/>
      </w:pPr>
    </w:lvl>
    <w:lvl w:ilvl="5" w:tplc="0409001B" w:tentative="1">
      <w:start w:val="1"/>
      <w:numFmt w:val="lowerRoman"/>
      <w:lvlText w:val="%6."/>
      <w:lvlJc w:val="right"/>
      <w:pPr>
        <w:ind w:left="4317" w:hanging="180"/>
      </w:pPr>
    </w:lvl>
    <w:lvl w:ilvl="6" w:tplc="0409000F" w:tentative="1">
      <w:start w:val="1"/>
      <w:numFmt w:val="decimal"/>
      <w:lvlText w:val="%7."/>
      <w:lvlJc w:val="left"/>
      <w:pPr>
        <w:ind w:left="5037" w:hanging="360"/>
      </w:pPr>
    </w:lvl>
    <w:lvl w:ilvl="7" w:tplc="04090019" w:tentative="1">
      <w:start w:val="1"/>
      <w:numFmt w:val="lowerLetter"/>
      <w:lvlText w:val="%8."/>
      <w:lvlJc w:val="left"/>
      <w:pPr>
        <w:ind w:left="5757" w:hanging="360"/>
      </w:pPr>
    </w:lvl>
    <w:lvl w:ilvl="8" w:tplc="0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3">
    <w:nsid w:val="077D03FF"/>
    <w:multiLevelType w:val="hybridMultilevel"/>
    <w:tmpl w:val="0BD40F16"/>
    <w:lvl w:ilvl="0" w:tplc="116A77C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FEE514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C68BE5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0DE653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E383ED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3D8AE6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BFA0B0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0C6653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5E0B5E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">
    <w:nsid w:val="08612B0D"/>
    <w:multiLevelType w:val="hybridMultilevel"/>
    <w:tmpl w:val="2E16574E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0C8D3D74"/>
    <w:multiLevelType w:val="hybridMultilevel"/>
    <w:tmpl w:val="6192960E"/>
    <w:lvl w:ilvl="0" w:tplc="AFA0433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0EB85A3B"/>
    <w:multiLevelType w:val="hybridMultilevel"/>
    <w:tmpl w:val="2E666BD2"/>
    <w:lvl w:ilvl="0" w:tplc="33A84456">
      <w:numFmt w:val="bullet"/>
      <w:lvlText w:val="-"/>
      <w:lvlJc w:val="left"/>
      <w:pPr>
        <w:ind w:left="675" w:hanging="360"/>
      </w:pPr>
      <w:rPr>
        <w:rFonts w:ascii="Comic Sans MS" w:eastAsiaTheme="minorHAnsi" w:hAnsi="Comic Sans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3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35" w:hanging="360"/>
      </w:pPr>
      <w:rPr>
        <w:rFonts w:ascii="Wingdings" w:hAnsi="Wingdings" w:hint="default"/>
      </w:rPr>
    </w:lvl>
  </w:abstractNum>
  <w:abstractNum w:abstractNumId="7">
    <w:nsid w:val="132E0AC5"/>
    <w:multiLevelType w:val="hybridMultilevel"/>
    <w:tmpl w:val="A43CFCE0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1D7E2045"/>
    <w:multiLevelType w:val="hybridMultilevel"/>
    <w:tmpl w:val="BF42D0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38D187A"/>
    <w:multiLevelType w:val="hybridMultilevel"/>
    <w:tmpl w:val="4D8EB63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5057243"/>
    <w:multiLevelType w:val="hybridMultilevel"/>
    <w:tmpl w:val="F58C8ED8"/>
    <w:lvl w:ilvl="0" w:tplc="E042D91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2F07506B"/>
    <w:multiLevelType w:val="hybridMultilevel"/>
    <w:tmpl w:val="C05ADCBA"/>
    <w:lvl w:ilvl="0" w:tplc="A834548A">
      <w:start w:val="5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30283562"/>
    <w:multiLevelType w:val="hybridMultilevel"/>
    <w:tmpl w:val="603C61D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433415D"/>
    <w:multiLevelType w:val="hybridMultilevel"/>
    <w:tmpl w:val="7E445AD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7">
      <w:start w:val="1"/>
      <w:numFmt w:val="lowerLetter"/>
      <w:lvlText w:val="%2)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35204DBE"/>
    <w:multiLevelType w:val="hybridMultilevel"/>
    <w:tmpl w:val="611E1C06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4170163F"/>
    <w:multiLevelType w:val="hybridMultilevel"/>
    <w:tmpl w:val="3B1060A8"/>
    <w:lvl w:ilvl="0" w:tplc="276A53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41FB0E09"/>
    <w:multiLevelType w:val="hybridMultilevel"/>
    <w:tmpl w:val="3C005114"/>
    <w:lvl w:ilvl="0" w:tplc="CB749518">
      <w:start w:val="1"/>
      <w:numFmt w:val="bullet"/>
      <w:lvlText w:val="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>
    <w:nsid w:val="42102239"/>
    <w:multiLevelType w:val="hybridMultilevel"/>
    <w:tmpl w:val="302C4F4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46B14776"/>
    <w:multiLevelType w:val="hybridMultilevel"/>
    <w:tmpl w:val="2D880EDA"/>
    <w:lvl w:ilvl="0" w:tplc="4738BAB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499652E4"/>
    <w:multiLevelType w:val="hybridMultilevel"/>
    <w:tmpl w:val="F2A68602"/>
    <w:lvl w:ilvl="0" w:tplc="CB74951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BA71894"/>
    <w:multiLevelType w:val="hybridMultilevel"/>
    <w:tmpl w:val="6FAEE8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F497007"/>
    <w:multiLevelType w:val="hybridMultilevel"/>
    <w:tmpl w:val="96BAFBC4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523E4E3B"/>
    <w:multiLevelType w:val="hybridMultilevel"/>
    <w:tmpl w:val="D9B8236E"/>
    <w:lvl w:ilvl="0" w:tplc="A97CAAA2">
      <w:start w:val="10"/>
      <w:numFmt w:val="decimal"/>
      <w:lvlText w:val="%1."/>
      <w:lvlJc w:val="left"/>
      <w:pPr>
        <w:ind w:left="18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23">
    <w:nsid w:val="548C4E8B"/>
    <w:multiLevelType w:val="hybridMultilevel"/>
    <w:tmpl w:val="9A6A72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5BA7843"/>
    <w:multiLevelType w:val="hybridMultilevel"/>
    <w:tmpl w:val="5C687D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6A94F39"/>
    <w:multiLevelType w:val="hybridMultilevel"/>
    <w:tmpl w:val="C5FA8A7A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56BF3889"/>
    <w:multiLevelType w:val="hybridMultilevel"/>
    <w:tmpl w:val="87C896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A692958"/>
    <w:multiLevelType w:val="hybridMultilevel"/>
    <w:tmpl w:val="A4AE1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D4C6A1F"/>
    <w:multiLevelType w:val="hybridMultilevel"/>
    <w:tmpl w:val="0430EFA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>
    <w:nsid w:val="5D5D76DB"/>
    <w:multiLevelType w:val="hybridMultilevel"/>
    <w:tmpl w:val="EB2A40BE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>
    <w:nsid w:val="600E3819"/>
    <w:multiLevelType w:val="hybridMultilevel"/>
    <w:tmpl w:val="2E364938"/>
    <w:lvl w:ilvl="0" w:tplc="D2F6CE9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>
    <w:nsid w:val="60526CB0"/>
    <w:multiLevelType w:val="hybridMultilevel"/>
    <w:tmpl w:val="5FE438C8"/>
    <w:lvl w:ilvl="0" w:tplc="B874B40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2">
    <w:nsid w:val="60655EA1"/>
    <w:multiLevelType w:val="hybridMultilevel"/>
    <w:tmpl w:val="FCF879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2CF6B9D"/>
    <w:multiLevelType w:val="hybridMultilevel"/>
    <w:tmpl w:val="56103F64"/>
    <w:lvl w:ilvl="0" w:tplc="7DA8F940">
      <w:start w:val="1"/>
      <w:numFmt w:val="bullet"/>
      <w:lvlText w:val=""/>
      <w:lvlJc w:val="left"/>
      <w:pPr>
        <w:ind w:left="1440" w:hanging="360"/>
      </w:pPr>
      <w:rPr>
        <w:rFonts w:ascii="Wingdings" w:hAnsi="Wingdings" w:cs="Wingdings" w:hint="default"/>
        <w:sz w:val="28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>
    <w:nsid w:val="67817B4B"/>
    <w:multiLevelType w:val="hybridMultilevel"/>
    <w:tmpl w:val="5DBA43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784016C"/>
    <w:multiLevelType w:val="hybridMultilevel"/>
    <w:tmpl w:val="9762FDFE"/>
    <w:lvl w:ilvl="0" w:tplc="4EFC7E2A">
      <w:start w:val="1"/>
      <w:numFmt w:val="decimal"/>
      <w:lvlText w:val="%1."/>
      <w:lvlJc w:val="left"/>
      <w:pPr>
        <w:ind w:left="1074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794" w:hanging="360"/>
      </w:pPr>
    </w:lvl>
    <w:lvl w:ilvl="2" w:tplc="0409001B" w:tentative="1">
      <w:start w:val="1"/>
      <w:numFmt w:val="lowerRoman"/>
      <w:lvlText w:val="%3."/>
      <w:lvlJc w:val="right"/>
      <w:pPr>
        <w:ind w:left="2514" w:hanging="180"/>
      </w:pPr>
    </w:lvl>
    <w:lvl w:ilvl="3" w:tplc="0409000F" w:tentative="1">
      <w:start w:val="1"/>
      <w:numFmt w:val="decimal"/>
      <w:lvlText w:val="%4."/>
      <w:lvlJc w:val="left"/>
      <w:pPr>
        <w:ind w:left="3234" w:hanging="360"/>
      </w:pPr>
    </w:lvl>
    <w:lvl w:ilvl="4" w:tplc="04090019" w:tentative="1">
      <w:start w:val="1"/>
      <w:numFmt w:val="lowerLetter"/>
      <w:lvlText w:val="%5."/>
      <w:lvlJc w:val="left"/>
      <w:pPr>
        <w:ind w:left="3954" w:hanging="360"/>
      </w:pPr>
    </w:lvl>
    <w:lvl w:ilvl="5" w:tplc="0409001B" w:tentative="1">
      <w:start w:val="1"/>
      <w:numFmt w:val="lowerRoman"/>
      <w:lvlText w:val="%6."/>
      <w:lvlJc w:val="right"/>
      <w:pPr>
        <w:ind w:left="4674" w:hanging="180"/>
      </w:pPr>
    </w:lvl>
    <w:lvl w:ilvl="6" w:tplc="0409000F" w:tentative="1">
      <w:start w:val="1"/>
      <w:numFmt w:val="decimal"/>
      <w:lvlText w:val="%7."/>
      <w:lvlJc w:val="left"/>
      <w:pPr>
        <w:ind w:left="5394" w:hanging="360"/>
      </w:pPr>
    </w:lvl>
    <w:lvl w:ilvl="7" w:tplc="04090019" w:tentative="1">
      <w:start w:val="1"/>
      <w:numFmt w:val="lowerLetter"/>
      <w:lvlText w:val="%8."/>
      <w:lvlJc w:val="left"/>
      <w:pPr>
        <w:ind w:left="6114" w:hanging="360"/>
      </w:pPr>
    </w:lvl>
    <w:lvl w:ilvl="8" w:tplc="0409001B" w:tentative="1">
      <w:start w:val="1"/>
      <w:numFmt w:val="lowerRoman"/>
      <w:lvlText w:val="%9."/>
      <w:lvlJc w:val="right"/>
      <w:pPr>
        <w:ind w:left="6834" w:hanging="180"/>
      </w:pPr>
    </w:lvl>
  </w:abstractNum>
  <w:abstractNum w:abstractNumId="36">
    <w:nsid w:val="6A2E3F0E"/>
    <w:multiLevelType w:val="hybridMultilevel"/>
    <w:tmpl w:val="58A8A362"/>
    <w:lvl w:ilvl="0" w:tplc="20E8C828">
      <w:start w:val="1"/>
      <w:numFmt w:val="bullet"/>
      <w:lvlText w:val="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>
    <w:nsid w:val="6F8A3DEE"/>
    <w:multiLevelType w:val="hybridMultilevel"/>
    <w:tmpl w:val="0602E2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02505C0"/>
    <w:multiLevelType w:val="hybridMultilevel"/>
    <w:tmpl w:val="68B4636E"/>
    <w:lvl w:ilvl="0" w:tplc="04090017">
      <w:start w:val="1"/>
      <w:numFmt w:val="lowerLetter"/>
      <w:lvlText w:val="%1)"/>
      <w:lvlJc w:val="left"/>
      <w:pPr>
        <w:ind w:left="-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360" w:hanging="360"/>
      </w:pPr>
    </w:lvl>
    <w:lvl w:ilvl="2" w:tplc="0409001B" w:tentative="1">
      <w:start w:val="1"/>
      <w:numFmt w:val="lowerRoman"/>
      <w:lvlText w:val="%3."/>
      <w:lvlJc w:val="right"/>
      <w:pPr>
        <w:ind w:left="360" w:hanging="180"/>
      </w:pPr>
    </w:lvl>
    <w:lvl w:ilvl="3" w:tplc="0409000F" w:tentative="1">
      <w:start w:val="1"/>
      <w:numFmt w:val="decimal"/>
      <w:lvlText w:val="%4."/>
      <w:lvlJc w:val="left"/>
      <w:pPr>
        <w:ind w:left="1080" w:hanging="360"/>
      </w:pPr>
    </w:lvl>
    <w:lvl w:ilvl="4" w:tplc="04090019" w:tentative="1">
      <w:start w:val="1"/>
      <w:numFmt w:val="lowerLetter"/>
      <w:lvlText w:val="%5."/>
      <w:lvlJc w:val="left"/>
      <w:pPr>
        <w:ind w:left="1800" w:hanging="360"/>
      </w:pPr>
    </w:lvl>
    <w:lvl w:ilvl="5" w:tplc="0409001B" w:tentative="1">
      <w:start w:val="1"/>
      <w:numFmt w:val="lowerRoman"/>
      <w:lvlText w:val="%6."/>
      <w:lvlJc w:val="right"/>
      <w:pPr>
        <w:ind w:left="2520" w:hanging="180"/>
      </w:pPr>
    </w:lvl>
    <w:lvl w:ilvl="6" w:tplc="0409000F" w:tentative="1">
      <w:start w:val="1"/>
      <w:numFmt w:val="decimal"/>
      <w:lvlText w:val="%7."/>
      <w:lvlJc w:val="left"/>
      <w:pPr>
        <w:ind w:left="3240" w:hanging="360"/>
      </w:pPr>
    </w:lvl>
    <w:lvl w:ilvl="7" w:tplc="04090019" w:tentative="1">
      <w:start w:val="1"/>
      <w:numFmt w:val="lowerLetter"/>
      <w:lvlText w:val="%8."/>
      <w:lvlJc w:val="left"/>
      <w:pPr>
        <w:ind w:left="3960" w:hanging="360"/>
      </w:pPr>
    </w:lvl>
    <w:lvl w:ilvl="8" w:tplc="0409001B" w:tentative="1">
      <w:start w:val="1"/>
      <w:numFmt w:val="lowerRoman"/>
      <w:lvlText w:val="%9."/>
      <w:lvlJc w:val="right"/>
      <w:pPr>
        <w:ind w:left="4680" w:hanging="180"/>
      </w:pPr>
    </w:lvl>
  </w:abstractNum>
  <w:abstractNum w:abstractNumId="39">
    <w:nsid w:val="733B61E1"/>
    <w:multiLevelType w:val="hybridMultilevel"/>
    <w:tmpl w:val="603C61D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C8D0510"/>
    <w:multiLevelType w:val="hybridMultilevel"/>
    <w:tmpl w:val="B8D4150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EC10B19"/>
    <w:multiLevelType w:val="hybridMultilevel"/>
    <w:tmpl w:val="C09CB76E"/>
    <w:lvl w:ilvl="0" w:tplc="04090017">
      <w:start w:val="1"/>
      <w:numFmt w:val="lowerLetter"/>
      <w:lvlText w:val="%1)"/>
      <w:lvlJc w:val="left"/>
      <w:pPr>
        <w:ind w:left="7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7" w:hanging="360"/>
      </w:pPr>
    </w:lvl>
    <w:lvl w:ilvl="2" w:tplc="0409001B" w:tentative="1">
      <w:start w:val="1"/>
      <w:numFmt w:val="lowerRoman"/>
      <w:lvlText w:val="%3."/>
      <w:lvlJc w:val="right"/>
      <w:pPr>
        <w:ind w:left="2157" w:hanging="180"/>
      </w:pPr>
    </w:lvl>
    <w:lvl w:ilvl="3" w:tplc="0409000F" w:tentative="1">
      <w:start w:val="1"/>
      <w:numFmt w:val="decimal"/>
      <w:lvlText w:val="%4."/>
      <w:lvlJc w:val="left"/>
      <w:pPr>
        <w:ind w:left="2877" w:hanging="360"/>
      </w:pPr>
    </w:lvl>
    <w:lvl w:ilvl="4" w:tplc="04090019" w:tentative="1">
      <w:start w:val="1"/>
      <w:numFmt w:val="lowerLetter"/>
      <w:lvlText w:val="%5."/>
      <w:lvlJc w:val="left"/>
      <w:pPr>
        <w:ind w:left="3597" w:hanging="360"/>
      </w:pPr>
    </w:lvl>
    <w:lvl w:ilvl="5" w:tplc="0409001B" w:tentative="1">
      <w:start w:val="1"/>
      <w:numFmt w:val="lowerRoman"/>
      <w:lvlText w:val="%6."/>
      <w:lvlJc w:val="right"/>
      <w:pPr>
        <w:ind w:left="4317" w:hanging="180"/>
      </w:pPr>
    </w:lvl>
    <w:lvl w:ilvl="6" w:tplc="0409000F" w:tentative="1">
      <w:start w:val="1"/>
      <w:numFmt w:val="decimal"/>
      <w:lvlText w:val="%7."/>
      <w:lvlJc w:val="left"/>
      <w:pPr>
        <w:ind w:left="5037" w:hanging="360"/>
      </w:pPr>
    </w:lvl>
    <w:lvl w:ilvl="7" w:tplc="04090019" w:tentative="1">
      <w:start w:val="1"/>
      <w:numFmt w:val="lowerLetter"/>
      <w:lvlText w:val="%8."/>
      <w:lvlJc w:val="left"/>
      <w:pPr>
        <w:ind w:left="5757" w:hanging="360"/>
      </w:pPr>
    </w:lvl>
    <w:lvl w:ilvl="8" w:tplc="0409001B" w:tentative="1">
      <w:start w:val="1"/>
      <w:numFmt w:val="lowerRoman"/>
      <w:lvlText w:val="%9."/>
      <w:lvlJc w:val="right"/>
      <w:pPr>
        <w:ind w:left="6477" w:hanging="180"/>
      </w:pPr>
    </w:lvl>
  </w:abstractNum>
  <w:num w:numId="1">
    <w:abstractNumId w:val="6"/>
  </w:num>
  <w:num w:numId="2">
    <w:abstractNumId w:val="18"/>
  </w:num>
  <w:num w:numId="3">
    <w:abstractNumId w:val="11"/>
  </w:num>
  <w:num w:numId="4">
    <w:abstractNumId w:val="25"/>
  </w:num>
  <w:num w:numId="5">
    <w:abstractNumId w:val="31"/>
  </w:num>
  <w:num w:numId="6">
    <w:abstractNumId w:val="5"/>
  </w:num>
  <w:num w:numId="7">
    <w:abstractNumId w:val="10"/>
  </w:num>
  <w:num w:numId="8">
    <w:abstractNumId w:val="15"/>
  </w:num>
  <w:num w:numId="9">
    <w:abstractNumId w:val="30"/>
  </w:num>
  <w:num w:numId="10">
    <w:abstractNumId w:val="37"/>
  </w:num>
  <w:num w:numId="11">
    <w:abstractNumId w:val="34"/>
  </w:num>
  <w:num w:numId="12">
    <w:abstractNumId w:val="7"/>
  </w:num>
  <w:num w:numId="13">
    <w:abstractNumId w:val="32"/>
  </w:num>
  <w:num w:numId="14">
    <w:abstractNumId w:val="14"/>
  </w:num>
  <w:num w:numId="15">
    <w:abstractNumId w:val="27"/>
  </w:num>
  <w:num w:numId="16">
    <w:abstractNumId w:val="21"/>
  </w:num>
  <w:num w:numId="17">
    <w:abstractNumId w:val="22"/>
  </w:num>
  <w:num w:numId="18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7"/>
  </w:num>
  <w:num w:numId="22">
    <w:abstractNumId w:val="20"/>
  </w:num>
  <w:num w:numId="23">
    <w:abstractNumId w:val="29"/>
  </w:num>
  <w:num w:numId="24">
    <w:abstractNumId w:val="38"/>
  </w:num>
  <w:num w:numId="25">
    <w:abstractNumId w:val="24"/>
  </w:num>
  <w:num w:numId="26">
    <w:abstractNumId w:val="3"/>
  </w:num>
  <w:num w:numId="27">
    <w:abstractNumId w:val="4"/>
  </w:num>
  <w:num w:numId="28">
    <w:abstractNumId w:val="0"/>
  </w:num>
  <w:num w:numId="29">
    <w:abstractNumId w:val="36"/>
  </w:num>
  <w:num w:numId="30">
    <w:abstractNumId w:val="33"/>
  </w:num>
  <w:num w:numId="31">
    <w:abstractNumId w:val="8"/>
  </w:num>
  <w:num w:numId="32">
    <w:abstractNumId w:val="16"/>
  </w:num>
  <w:num w:numId="33">
    <w:abstractNumId w:val="26"/>
  </w:num>
  <w:num w:numId="34">
    <w:abstractNumId w:val="2"/>
  </w:num>
  <w:num w:numId="35">
    <w:abstractNumId w:val="41"/>
  </w:num>
  <w:num w:numId="36">
    <w:abstractNumId w:val="39"/>
  </w:num>
  <w:num w:numId="37">
    <w:abstractNumId w:val="12"/>
  </w:num>
  <w:num w:numId="38">
    <w:abstractNumId w:val="13"/>
  </w:num>
  <w:num w:numId="39">
    <w:abstractNumId w:val="28"/>
  </w:num>
  <w:num w:numId="40">
    <w:abstractNumId w:val="23"/>
  </w:num>
  <w:num w:numId="41">
    <w:abstractNumId w:val="35"/>
  </w:num>
  <w:num w:numId="42">
    <w:abstractNumId w:val="1"/>
  </w:num>
  <w:num w:numId="43">
    <w:abstractNumId w:val="40"/>
  </w:num>
  <w:num w:numId="44">
    <w:abstractNumId w:val="9"/>
  </w:num>
  <w:num w:numId="45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wNrS0NDGwNDcyNjZT0lEKTi0uzszPAykwqwUAlXwdsiwAAAA="/>
  </w:docVars>
  <w:rsids>
    <w:rsidRoot w:val="008961B3"/>
    <w:rsid w:val="00002A77"/>
    <w:rsid w:val="00003167"/>
    <w:rsid w:val="00006498"/>
    <w:rsid w:val="00010187"/>
    <w:rsid w:val="00011F91"/>
    <w:rsid w:val="0001478C"/>
    <w:rsid w:val="000150A9"/>
    <w:rsid w:val="00015D09"/>
    <w:rsid w:val="00035FA7"/>
    <w:rsid w:val="000377CB"/>
    <w:rsid w:val="000428F6"/>
    <w:rsid w:val="00047DDA"/>
    <w:rsid w:val="00053AA6"/>
    <w:rsid w:val="000629FE"/>
    <w:rsid w:val="00077892"/>
    <w:rsid w:val="0008162E"/>
    <w:rsid w:val="000836CE"/>
    <w:rsid w:val="00084537"/>
    <w:rsid w:val="000947C2"/>
    <w:rsid w:val="000948A7"/>
    <w:rsid w:val="000A0210"/>
    <w:rsid w:val="000A3CDC"/>
    <w:rsid w:val="000B247C"/>
    <w:rsid w:val="000B257A"/>
    <w:rsid w:val="000B28BC"/>
    <w:rsid w:val="000B70D4"/>
    <w:rsid w:val="000C21CD"/>
    <w:rsid w:val="000C2A04"/>
    <w:rsid w:val="000C3A0C"/>
    <w:rsid w:val="000D0D60"/>
    <w:rsid w:val="000E1146"/>
    <w:rsid w:val="000E246D"/>
    <w:rsid w:val="000E3599"/>
    <w:rsid w:val="000E677C"/>
    <w:rsid w:val="00100E7F"/>
    <w:rsid w:val="001015AF"/>
    <w:rsid w:val="0010568C"/>
    <w:rsid w:val="00116D82"/>
    <w:rsid w:val="00120285"/>
    <w:rsid w:val="00143935"/>
    <w:rsid w:val="00144BEF"/>
    <w:rsid w:val="00147579"/>
    <w:rsid w:val="00150301"/>
    <w:rsid w:val="001504D5"/>
    <w:rsid w:val="00150615"/>
    <w:rsid w:val="0015548C"/>
    <w:rsid w:val="00155EB5"/>
    <w:rsid w:val="001645DE"/>
    <w:rsid w:val="00166659"/>
    <w:rsid w:val="00170EF4"/>
    <w:rsid w:val="00173988"/>
    <w:rsid w:val="001743AC"/>
    <w:rsid w:val="00176E6D"/>
    <w:rsid w:val="00177E9A"/>
    <w:rsid w:val="00183A26"/>
    <w:rsid w:val="0019709C"/>
    <w:rsid w:val="001A5AEA"/>
    <w:rsid w:val="001B18AA"/>
    <w:rsid w:val="001B53EE"/>
    <w:rsid w:val="001B7953"/>
    <w:rsid w:val="001E53F1"/>
    <w:rsid w:val="001F7F42"/>
    <w:rsid w:val="00201DB0"/>
    <w:rsid w:val="00210C50"/>
    <w:rsid w:val="00217022"/>
    <w:rsid w:val="0022092C"/>
    <w:rsid w:val="00223324"/>
    <w:rsid w:val="00224192"/>
    <w:rsid w:val="00234170"/>
    <w:rsid w:val="002410AE"/>
    <w:rsid w:val="00243C93"/>
    <w:rsid w:val="00247723"/>
    <w:rsid w:val="00256108"/>
    <w:rsid w:val="00256BF9"/>
    <w:rsid w:val="00256C44"/>
    <w:rsid w:val="00261A52"/>
    <w:rsid w:val="00262327"/>
    <w:rsid w:val="00263A28"/>
    <w:rsid w:val="002841AF"/>
    <w:rsid w:val="00285482"/>
    <w:rsid w:val="00285B8F"/>
    <w:rsid w:val="00290D34"/>
    <w:rsid w:val="00291A5B"/>
    <w:rsid w:val="00294B92"/>
    <w:rsid w:val="002978E3"/>
    <w:rsid w:val="002A635B"/>
    <w:rsid w:val="002A6F5B"/>
    <w:rsid w:val="002B7EA9"/>
    <w:rsid w:val="002D2D1D"/>
    <w:rsid w:val="002D3251"/>
    <w:rsid w:val="002E0F43"/>
    <w:rsid w:val="002E135D"/>
    <w:rsid w:val="002F022B"/>
    <w:rsid w:val="002F6C1B"/>
    <w:rsid w:val="003019FD"/>
    <w:rsid w:val="00302249"/>
    <w:rsid w:val="00302ADF"/>
    <w:rsid w:val="00312148"/>
    <w:rsid w:val="003206CC"/>
    <w:rsid w:val="00322453"/>
    <w:rsid w:val="00322BF7"/>
    <w:rsid w:val="003402E1"/>
    <w:rsid w:val="003455FD"/>
    <w:rsid w:val="00351453"/>
    <w:rsid w:val="00351696"/>
    <w:rsid w:val="003521C9"/>
    <w:rsid w:val="00355A35"/>
    <w:rsid w:val="00365B5F"/>
    <w:rsid w:val="00371B7A"/>
    <w:rsid w:val="00371DE1"/>
    <w:rsid w:val="0037284A"/>
    <w:rsid w:val="003731D6"/>
    <w:rsid w:val="00373BFA"/>
    <w:rsid w:val="0038663F"/>
    <w:rsid w:val="0039006A"/>
    <w:rsid w:val="00390842"/>
    <w:rsid w:val="0039189D"/>
    <w:rsid w:val="00392B39"/>
    <w:rsid w:val="003A2B88"/>
    <w:rsid w:val="003B60E3"/>
    <w:rsid w:val="003C05BB"/>
    <w:rsid w:val="003C1B3A"/>
    <w:rsid w:val="003C2060"/>
    <w:rsid w:val="003C2C44"/>
    <w:rsid w:val="003D43BD"/>
    <w:rsid w:val="003D5D14"/>
    <w:rsid w:val="003E0666"/>
    <w:rsid w:val="003E4E3A"/>
    <w:rsid w:val="003E7524"/>
    <w:rsid w:val="003F0FB9"/>
    <w:rsid w:val="003F4A2E"/>
    <w:rsid w:val="00403182"/>
    <w:rsid w:val="004054DA"/>
    <w:rsid w:val="00420DF3"/>
    <w:rsid w:val="00423C46"/>
    <w:rsid w:val="00427D68"/>
    <w:rsid w:val="00431DB0"/>
    <w:rsid w:val="0043431F"/>
    <w:rsid w:val="00442A86"/>
    <w:rsid w:val="004442D4"/>
    <w:rsid w:val="00450067"/>
    <w:rsid w:val="00450CD8"/>
    <w:rsid w:val="0046088E"/>
    <w:rsid w:val="004637D5"/>
    <w:rsid w:val="00473B60"/>
    <w:rsid w:val="00474055"/>
    <w:rsid w:val="00480C13"/>
    <w:rsid w:val="0048190E"/>
    <w:rsid w:val="00481EA4"/>
    <w:rsid w:val="00496D84"/>
    <w:rsid w:val="004A089F"/>
    <w:rsid w:val="004B1FF2"/>
    <w:rsid w:val="004B6CB9"/>
    <w:rsid w:val="004C122D"/>
    <w:rsid w:val="004C2E66"/>
    <w:rsid w:val="004C367A"/>
    <w:rsid w:val="004D04B4"/>
    <w:rsid w:val="004D4DF3"/>
    <w:rsid w:val="004E1089"/>
    <w:rsid w:val="004E3E89"/>
    <w:rsid w:val="004E4256"/>
    <w:rsid w:val="004F1279"/>
    <w:rsid w:val="00501040"/>
    <w:rsid w:val="00502F2B"/>
    <w:rsid w:val="0050380C"/>
    <w:rsid w:val="0050475E"/>
    <w:rsid w:val="005062B4"/>
    <w:rsid w:val="00524423"/>
    <w:rsid w:val="00532031"/>
    <w:rsid w:val="005332E1"/>
    <w:rsid w:val="005375AB"/>
    <w:rsid w:val="00543A0F"/>
    <w:rsid w:val="005527B9"/>
    <w:rsid w:val="00554C25"/>
    <w:rsid w:val="005564CD"/>
    <w:rsid w:val="00556947"/>
    <w:rsid w:val="0056233F"/>
    <w:rsid w:val="00564224"/>
    <w:rsid w:val="0056513E"/>
    <w:rsid w:val="005668D1"/>
    <w:rsid w:val="005706BD"/>
    <w:rsid w:val="005725A2"/>
    <w:rsid w:val="00576F21"/>
    <w:rsid w:val="0058203F"/>
    <w:rsid w:val="00585141"/>
    <w:rsid w:val="00587AFF"/>
    <w:rsid w:val="00590223"/>
    <w:rsid w:val="00592256"/>
    <w:rsid w:val="0059446C"/>
    <w:rsid w:val="005A4C88"/>
    <w:rsid w:val="005B33A1"/>
    <w:rsid w:val="005B4275"/>
    <w:rsid w:val="005C03BE"/>
    <w:rsid w:val="005C2B14"/>
    <w:rsid w:val="005C5BC0"/>
    <w:rsid w:val="005D0350"/>
    <w:rsid w:val="005D14FB"/>
    <w:rsid w:val="005E1A1C"/>
    <w:rsid w:val="005E370A"/>
    <w:rsid w:val="005F4F72"/>
    <w:rsid w:val="005F693A"/>
    <w:rsid w:val="00610734"/>
    <w:rsid w:val="0061337B"/>
    <w:rsid w:val="006151D7"/>
    <w:rsid w:val="006208B5"/>
    <w:rsid w:val="00621537"/>
    <w:rsid w:val="00624EE2"/>
    <w:rsid w:val="00633F8C"/>
    <w:rsid w:val="00635083"/>
    <w:rsid w:val="00643931"/>
    <w:rsid w:val="00651B59"/>
    <w:rsid w:val="00652672"/>
    <w:rsid w:val="00654310"/>
    <w:rsid w:val="00660110"/>
    <w:rsid w:val="00667CC3"/>
    <w:rsid w:val="0067660B"/>
    <w:rsid w:val="00681B99"/>
    <w:rsid w:val="0068346A"/>
    <w:rsid w:val="00683C0E"/>
    <w:rsid w:val="00696504"/>
    <w:rsid w:val="006A363F"/>
    <w:rsid w:val="006A7441"/>
    <w:rsid w:val="006B2013"/>
    <w:rsid w:val="006B36F9"/>
    <w:rsid w:val="006B743C"/>
    <w:rsid w:val="006F0439"/>
    <w:rsid w:val="006F595E"/>
    <w:rsid w:val="0070013F"/>
    <w:rsid w:val="007003A8"/>
    <w:rsid w:val="00703117"/>
    <w:rsid w:val="00703A15"/>
    <w:rsid w:val="00704A76"/>
    <w:rsid w:val="00705FB8"/>
    <w:rsid w:val="007177EB"/>
    <w:rsid w:val="00724F9F"/>
    <w:rsid w:val="00734BF3"/>
    <w:rsid w:val="00735491"/>
    <w:rsid w:val="00743F04"/>
    <w:rsid w:val="00751736"/>
    <w:rsid w:val="00754AB4"/>
    <w:rsid w:val="00755F03"/>
    <w:rsid w:val="007608B9"/>
    <w:rsid w:val="007627E9"/>
    <w:rsid w:val="0077114E"/>
    <w:rsid w:val="00784A0E"/>
    <w:rsid w:val="00786294"/>
    <w:rsid w:val="007942D2"/>
    <w:rsid w:val="00794CC7"/>
    <w:rsid w:val="007951AB"/>
    <w:rsid w:val="007A03E9"/>
    <w:rsid w:val="007B40B8"/>
    <w:rsid w:val="007B6C1C"/>
    <w:rsid w:val="007C24E3"/>
    <w:rsid w:val="007C2F0C"/>
    <w:rsid w:val="007D62AE"/>
    <w:rsid w:val="007E765D"/>
    <w:rsid w:val="007F2F1F"/>
    <w:rsid w:val="007F2F2F"/>
    <w:rsid w:val="007F45DC"/>
    <w:rsid w:val="00800CF7"/>
    <w:rsid w:val="0080130B"/>
    <w:rsid w:val="008066B5"/>
    <w:rsid w:val="00810AA7"/>
    <w:rsid w:val="0082087C"/>
    <w:rsid w:val="00820F1C"/>
    <w:rsid w:val="00835AFB"/>
    <w:rsid w:val="00842A42"/>
    <w:rsid w:val="008572E4"/>
    <w:rsid w:val="008579C1"/>
    <w:rsid w:val="00863DAA"/>
    <w:rsid w:val="0086437D"/>
    <w:rsid w:val="008706FC"/>
    <w:rsid w:val="008719D5"/>
    <w:rsid w:val="00873A64"/>
    <w:rsid w:val="00882E96"/>
    <w:rsid w:val="008961B3"/>
    <w:rsid w:val="008C4BAB"/>
    <w:rsid w:val="008D4DD7"/>
    <w:rsid w:val="008E1A35"/>
    <w:rsid w:val="008E5E32"/>
    <w:rsid w:val="008F0CFC"/>
    <w:rsid w:val="008F5229"/>
    <w:rsid w:val="008F7AEF"/>
    <w:rsid w:val="00915521"/>
    <w:rsid w:val="009169C8"/>
    <w:rsid w:val="0092344C"/>
    <w:rsid w:val="00923FFA"/>
    <w:rsid w:val="00924826"/>
    <w:rsid w:val="0092484A"/>
    <w:rsid w:val="00926350"/>
    <w:rsid w:val="00930661"/>
    <w:rsid w:val="00936E7D"/>
    <w:rsid w:val="009403D6"/>
    <w:rsid w:val="00940629"/>
    <w:rsid w:val="009433D5"/>
    <w:rsid w:val="009463B9"/>
    <w:rsid w:val="0095571F"/>
    <w:rsid w:val="00955845"/>
    <w:rsid w:val="009605C8"/>
    <w:rsid w:val="009672F7"/>
    <w:rsid w:val="00982223"/>
    <w:rsid w:val="009827BD"/>
    <w:rsid w:val="0098331A"/>
    <w:rsid w:val="0099012D"/>
    <w:rsid w:val="009A033B"/>
    <w:rsid w:val="009A2ABD"/>
    <w:rsid w:val="009A39DF"/>
    <w:rsid w:val="009B01DC"/>
    <w:rsid w:val="009B4662"/>
    <w:rsid w:val="009B5A96"/>
    <w:rsid w:val="009B60A1"/>
    <w:rsid w:val="009B78D2"/>
    <w:rsid w:val="009C2F56"/>
    <w:rsid w:val="009D478A"/>
    <w:rsid w:val="009D5838"/>
    <w:rsid w:val="009E004A"/>
    <w:rsid w:val="009E07DB"/>
    <w:rsid w:val="009E1943"/>
    <w:rsid w:val="009E7445"/>
    <w:rsid w:val="00A1042D"/>
    <w:rsid w:val="00A14821"/>
    <w:rsid w:val="00A22325"/>
    <w:rsid w:val="00A27222"/>
    <w:rsid w:val="00A310B8"/>
    <w:rsid w:val="00A342C7"/>
    <w:rsid w:val="00A3464F"/>
    <w:rsid w:val="00A35304"/>
    <w:rsid w:val="00A37386"/>
    <w:rsid w:val="00A37889"/>
    <w:rsid w:val="00A50106"/>
    <w:rsid w:val="00A505CF"/>
    <w:rsid w:val="00A5090D"/>
    <w:rsid w:val="00A55474"/>
    <w:rsid w:val="00A65282"/>
    <w:rsid w:val="00A658A5"/>
    <w:rsid w:val="00A670D6"/>
    <w:rsid w:val="00A71F4E"/>
    <w:rsid w:val="00A723D7"/>
    <w:rsid w:val="00A7414D"/>
    <w:rsid w:val="00A84195"/>
    <w:rsid w:val="00A91F74"/>
    <w:rsid w:val="00AA23B8"/>
    <w:rsid w:val="00AA3222"/>
    <w:rsid w:val="00AA3C9E"/>
    <w:rsid w:val="00AB089A"/>
    <w:rsid w:val="00AB10CC"/>
    <w:rsid w:val="00AB319C"/>
    <w:rsid w:val="00AB5BB5"/>
    <w:rsid w:val="00AC4F7D"/>
    <w:rsid w:val="00AD2106"/>
    <w:rsid w:val="00AD65CC"/>
    <w:rsid w:val="00AE0193"/>
    <w:rsid w:val="00AE1704"/>
    <w:rsid w:val="00AE6650"/>
    <w:rsid w:val="00AF7DFD"/>
    <w:rsid w:val="00B00E6E"/>
    <w:rsid w:val="00B01F30"/>
    <w:rsid w:val="00B0247A"/>
    <w:rsid w:val="00B0322C"/>
    <w:rsid w:val="00B142FF"/>
    <w:rsid w:val="00B21442"/>
    <w:rsid w:val="00B242E4"/>
    <w:rsid w:val="00B30D4A"/>
    <w:rsid w:val="00B36B94"/>
    <w:rsid w:val="00B37435"/>
    <w:rsid w:val="00B51DDC"/>
    <w:rsid w:val="00B53C91"/>
    <w:rsid w:val="00B55ADA"/>
    <w:rsid w:val="00B56216"/>
    <w:rsid w:val="00B61EAE"/>
    <w:rsid w:val="00B62EE7"/>
    <w:rsid w:val="00B631A1"/>
    <w:rsid w:val="00B66498"/>
    <w:rsid w:val="00B70128"/>
    <w:rsid w:val="00B70B7A"/>
    <w:rsid w:val="00B72245"/>
    <w:rsid w:val="00B75B1E"/>
    <w:rsid w:val="00B8535E"/>
    <w:rsid w:val="00B85FD5"/>
    <w:rsid w:val="00B9180B"/>
    <w:rsid w:val="00B93098"/>
    <w:rsid w:val="00B950FD"/>
    <w:rsid w:val="00B9632D"/>
    <w:rsid w:val="00B9632E"/>
    <w:rsid w:val="00BB604C"/>
    <w:rsid w:val="00BC2E53"/>
    <w:rsid w:val="00BC5523"/>
    <w:rsid w:val="00BC6E44"/>
    <w:rsid w:val="00BD022E"/>
    <w:rsid w:val="00BD17DE"/>
    <w:rsid w:val="00BD4017"/>
    <w:rsid w:val="00BD6308"/>
    <w:rsid w:val="00BD688C"/>
    <w:rsid w:val="00BE728C"/>
    <w:rsid w:val="00BE7B71"/>
    <w:rsid w:val="00BF15AF"/>
    <w:rsid w:val="00BF17E6"/>
    <w:rsid w:val="00BF6160"/>
    <w:rsid w:val="00C057FD"/>
    <w:rsid w:val="00C064F1"/>
    <w:rsid w:val="00C10BAF"/>
    <w:rsid w:val="00C12716"/>
    <w:rsid w:val="00C15F32"/>
    <w:rsid w:val="00C2119F"/>
    <w:rsid w:val="00C236A7"/>
    <w:rsid w:val="00C25828"/>
    <w:rsid w:val="00C272BE"/>
    <w:rsid w:val="00C30EF5"/>
    <w:rsid w:val="00C32987"/>
    <w:rsid w:val="00C3478D"/>
    <w:rsid w:val="00C433F6"/>
    <w:rsid w:val="00C4401C"/>
    <w:rsid w:val="00C4468C"/>
    <w:rsid w:val="00C4683D"/>
    <w:rsid w:val="00C5432A"/>
    <w:rsid w:val="00C6422E"/>
    <w:rsid w:val="00C72FBA"/>
    <w:rsid w:val="00C74997"/>
    <w:rsid w:val="00C752CF"/>
    <w:rsid w:val="00C812F0"/>
    <w:rsid w:val="00C830D3"/>
    <w:rsid w:val="00C83AE4"/>
    <w:rsid w:val="00C86894"/>
    <w:rsid w:val="00C86B8A"/>
    <w:rsid w:val="00CA3C3F"/>
    <w:rsid w:val="00CA43E4"/>
    <w:rsid w:val="00CA4AAC"/>
    <w:rsid w:val="00CB3C4D"/>
    <w:rsid w:val="00CB4048"/>
    <w:rsid w:val="00CB5AD4"/>
    <w:rsid w:val="00CB5C2C"/>
    <w:rsid w:val="00CB7BF0"/>
    <w:rsid w:val="00CC637A"/>
    <w:rsid w:val="00CE5D49"/>
    <w:rsid w:val="00CF3E00"/>
    <w:rsid w:val="00CF5627"/>
    <w:rsid w:val="00CF706E"/>
    <w:rsid w:val="00CF7192"/>
    <w:rsid w:val="00CF7C66"/>
    <w:rsid w:val="00D07249"/>
    <w:rsid w:val="00D0789C"/>
    <w:rsid w:val="00D1335B"/>
    <w:rsid w:val="00D16FBE"/>
    <w:rsid w:val="00D2075B"/>
    <w:rsid w:val="00D353C0"/>
    <w:rsid w:val="00D4104E"/>
    <w:rsid w:val="00D5388B"/>
    <w:rsid w:val="00D65A4C"/>
    <w:rsid w:val="00D66153"/>
    <w:rsid w:val="00D665BE"/>
    <w:rsid w:val="00D72DEE"/>
    <w:rsid w:val="00D81FAA"/>
    <w:rsid w:val="00D87870"/>
    <w:rsid w:val="00D87DFC"/>
    <w:rsid w:val="00D913FD"/>
    <w:rsid w:val="00D92E13"/>
    <w:rsid w:val="00D9671D"/>
    <w:rsid w:val="00D97049"/>
    <w:rsid w:val="00DA0B77"/>
    <w:rsid w:val="00DA1F24"/>
    <w:rsid w:val="00DB16A9"/>
    <w:rsid w:val="00DB1EBF"/>
    <w:rsid w:val="00DB37BC"/>
    <w:rsid w:val="00DB3A8D"/>
    <w:rsid w:val="00DB3F7D"/>
    <w:rsid w:val="00DB5F68"/>
    <w:rsid w:val="00DC48FB"/>
    <w:rsid w:val="00DC69D4"/>
    <w:rsid w:val="00DC6D04"/>
    <w:rsid w:val="00DE17B9"/>
    <w:rsid w:val="00DE57A3"/>
    <w:rsid w:val="00DE6FF6"/>
    <w:rsid w:val="00DF0103"/>
    <w:rsid w:val="00E04A1B"/>
    <w:rsid w:val="00E062B6"/>
    <w:rsid w:val="00E242DE"/>
    <w:rsid w:val="00E37A61"/>
    <w:rsid w:val="00E416F5"/>
    <w:rsid w:val="00E45311"/>
    <w:rsid w:val="00E54BA6"/>
    <w:rsid w:val="00E55F19"/>
    <w:rsid w:val="00E64B6A"/>
    <w:rsid w:val="00E66FBB"/>
    <w:rsid w:val="00E75234"/>
    <w:rsid w:val="00E80AD4"/>
    <w:rsid w:val="00E827B8"/>
    <w:rsid w:val="00E92DCD"/>
    <w:rsid w:val="00E96F43"/>
    <w:rsid w:val="00E977A4"/>
    <w:rsid w:val="00EA3EC5"/>
    <w:rsid w:val="00EA3FDB"/>
    <w:rsid w:val="00EA7D1F"/>
    <w:rsid w:val="00EB009A"/>
    <w:rsid w:val="00EC3A6E"/>
    <w:rsid w:val="00ED0B07"/>
    <w:rsid w:val="00ED4F68"/>
    <w:rsid w:val="00ED545F"/>
    <w:rsid w:val="00ED6B36"/>
    <w:rsid w:val="00EE14F5"/>
    <w:rsid w:val="00EF4480"/>
    <w:rsid w:val="00F017F3"/>
    <w:rsid w:val="00F01F52"/>
    <w:rsid w:val="00F12954"/>
    <w:rsid w:val="00F12A9C"/>
    <w:rsid w:val="00F12F4A"/>
    <w:rsid w:val="00F2246E"/>
    <w:rsid w:val="00F301CE"/>
    <w:rsid w:val="00F33B86"/>
    <w:rsid w:val="00F34DB0"/>
    <w:rsid w:val="00F3503E"/>
    <w:rsid w:val="00F4671A"/>
    <w:rsid w:val="00F52A91"/>
    <w:rsid w:val="00F55F96"/>
    <w:rsid w:val="00F62B2B"/>
    <w:rsid w:val="00F63720"/>
    <w:rsid w:val="00F65A36"/>
    <w:rsid w:val="00F74B0C"/>
    <w:rsid w:val="00F82777"/>
    <w:rsid w:val="00F931D4"/>
    <w:rsid w:val="00F94021"/>
    <w:rsid w:val="00F97388"/>
    <w:rsid w:val="00FB6CBC"/>
    <w:rsid w:val="00FC5813"/>
    <w:rsid w:val="00FC77AC"/>
    <w:rsid w:val="00FD419A"/>
    <w:rsid w:val="00FE449B"/>
    <w:rsid w:val="00FE795D"/>
    <w:rsid w:val="00FE7F2E"/>
    <w:rsid w:val="00FF0D8E"/>
    <w:rsid w:val="00FF35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0677B3"/>
  <w15:docId w15:val="{86EEF486-D023-4358-9AE4-EC68A4EBC7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961B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1B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CF7C66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CF7C66"/>
  </w:style>
  <w:style w:type="paragraph" w:styleId="ListParagraph">
    <w:name w:val="List Paragraph"/>
    <w:basedOn w:val="Normal"/>
    <w:uiPriority w:val="34"/>
    <w:qFormat/>
    <w:rsid w:val="00BD688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23C46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3C46"/>
  </w:style>
  <w:style w:type="paragraph" w:styleId="Footer">
    <w:name w:val="footer"/>
    <w:basedOn w:val="Normal"/>
    <w:link w:val="FooterChar"/>
    <w:uiPriority w:val="99"/>
    <w:unhideWhenUsed/>
    <w:rsid w:val="00423C46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3C46"/>
  </w:style>
  <w:style w:type="table" w:styleId="TableGrid">
    <w:name w:val="Table Grid"/>
    <w:basedOn w:val="TableNormal"/>
    <w:uiPriority w:val="59"/>
    <w:unhideWhenUsed/>
    <w:rsid w:val="008F7AE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4E4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E42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E42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4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425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8413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387554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695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44668F-B8B3-4B54-A07F-A64F59AF67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23</Words>
  <Characters>618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7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lenda Berlin</dc:creator>
  <cp:lastModifiedBy>Owner</cp:lastModifiedBy>
  <cp:revision>2</cp:revision>
  <cp:lastPrinted>2018-05-27T07:12:00Z</cp:lastPrinted>
  <dcterms:created xsi:type="dcterms:W3CDTF">2020-04-07T18:54:00Z</dcterms:created>
  <dcterms:modified xsi:type="dcterms:W3CDTF">2020-04-07T18:54:00Z</dcterms:modified>
</cp:coreProperties>
</file>